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57757C" w14:textId="06213FE6" w:rsidR="00881F25" w:rsidRPr="00355B7B" w:rsidRDefault="00881F25" w:rsidP="00881F25">
      <w:pPr>
        <w:jc w:val="center"/>
        <w:rPr>
          <w:rFonts w:ascii="Consolas" w:hAnsi="Consolas"/>
          <w:lang w:val="es-MX"/>
        </w:rPr>
      </w:pPr>
      <w:r w:rsidRPr="00355B7B">
        <w:rPr>
          <w:rFonts w:ascii="Consolas" w:hAnsi="Consolas"/>
          <w:lang w:val="es-MX"/>
        </w:rPr>
        <w:t xml:space="preserve">INGENIERÍA EN SISTEMAS </w:t>
      </w:r>
      <w:r w:rsidR="00F93289">
        <w:rPr>
          <w:rFonts w:ascii="Consolas" w:hAnsi="Consolas"/>
          <w:lang w:val="es-MX"/>
        </w:rPr>
        <w:t>COMPUTACIONALES</w:t>
      </w:r>
      <w:r w:rsidR="00744F2F" w:rsidRPr="00355B7B">
        <w:rPr>
          <w:rFonts w:ascii="Consolas" w:hAnsi="Consolas"/>
          <w:lang w:val="es-MX"/>
        </w:rPr>
        <w:tab/>
      </w:r>
      <w:r w:rsidR="00744F2F" w:rsidRPr="00355B7B">
        <w:rPr>
          <w:rFonts w:ascii="Consolas" w:hAnsi="Consolas"/>
          <w:lang w:val="es-MX"/>
        </w:rPr>
        <w:tab/>
      </w:r>
    </w:p>
    <w:tbl>
      <w:tblPr>
        <w:tblStyle w:val="Tablaconcuadrcula"/>
        <w:tblW w:w="5000" w:type="pct"/>
        <w:tblLayout w:type="fixed"/>
        <w:tblLook w:val="04A0" w:firstRow="1" w:lastRow="0" w:firstColumn="1" w:lastColumn="0" w:noHBand="0" w:noVBand="1"/>
      </w:tblPr>
      <w:tblGrid>
        <w:gridCol w:w="2305"/>
        <w:gridCol w:w="2544"/>
        <w:gridCol w:w="1845"/>
        <w:gridCol w:w="2774"/>
        <w:gridCol w:w="1848"/>
        <w:gridCol w:w="3074"/>
      </w:tblGrid>
      <w:tr w:rsidR="00AF3B58" w:rsidRPr="00355B7B" w14:paraId="314C69C7" w14:textId="77777777" w:rsidTr="00AF3B58">
        <w:trPr>
          <w:trHeight w:val="340"/>
        </w:trPr>
        <w:tc>
          <w:tcPr>
            <w:tcW w:w="801" w:type="pct"/>
            <w:shd w:val="clear" w:color="auto" w:fill="D9D9D9" w:themeFill="background1" w:themeFillShade="D9"/>
            <w:vAlign w:val="center"/>
          </w:tcPr>
          <w:p w14:paraId="3A42ECE4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Subject:</w:t>
            </w:r>
          </w:p>
        </w:tc>
        <w:tc>
          <w:tcPr>
            <w:tcW w:w="4199" w:type="pct"/>
            <w:gridSpan w:val="5"/>
            <w:shd w:val="clear" w:color="auto" w:fill="auto"/>
            <w:vAlign w:val="center"/>
          </w:tcPr>
          <w:p w14:paraId="3486C550" w14:textId="528ECAA9" w:rsidR="00AF3B58" w:rsidRPr="00355B7B" w:rsidRDefault="00744F2F" w:rsidP="00DF0217">
            <w:pPr>
              <w:jc w:val="center"/>
              <w:rPr>
                <w:rFonts w:ascii="Consolas" w:hAnsi="Consolas"/>
                <w:lang w:val="es-MX"/>
              </w:rPr>
            </w:pPr>
            <w:r w:rsidRPr="00355B7B">
              <w:rPr>
                <w:rFonts w:ascii="Consolas" w:hAnsi="Consolas"/>
                <w:lang w:val="es-MX"/>
              </w:rPr>
              <w:t>Administración de Dase de Datos</w:t>
            </w:r>
            <w:r w:rsidRPr="00355B7B">
              <w:rPr>
                <w:rFonts w:ascii="Consolas" w:hAnsi="Consolas"/>
                <w:lang w:val="es-MX"/>
              </w:rPr>
              <w:tab/>
            </w:r>
            <w:r w:rsidRPr="00355B7B">
              <w:rPr>
                <w:rFonts w:ascii="Consolas" w:hAnsi="Consolas"/>
                <w:lang w:val="es-MX"/>
              </w:rPr>
              <w:tab/>
            </w:r>
            <w:r w:rsidRPr="00355B7B">
              <w:rPr>
                <w:rFonts w:ascii="Consolas" w:hAnsi="Consolas"/>
                <w:lang w:val="es-MX"/>
              </w:rPr>
              <w:tab/>
            </w:r>
            <w:r w:rsidRPr="00355B7B">
              <w:rPr>
                <w:rFonts w:ascii="Consolas" w:hAnsi="Consolas"/>
                <w:lang w:val="es-MX"/>
              </w:rPr>
              <w:tab/>
            </w:r>
            <w:r w:rsidR="00A37B8E" w:rsidRPr="00355B7B">
              <w:rPr>
                <w:rFonts w:ascii="Consolas" w:hAnsi="Consolas"/>
                <w:lang w:val="es-MX"/>
              </w:rPr>
              <w:t>SQL (DML)</w:t>
            </w:r>
          </w:p>
        </w:tc>
      </w:tr>
      <w:tr w:rsidR="00AF3B58" w:rsidRPr="00355B7B" w14:paraId="75645285" w14:textId="77777777" w:rsidTr="00AF3B58">
        <w:trPr>
          <w:trHeight w:val="340"/>
        </w:trPr>
        <w:tc>
          <w:tcPr>
            <w:tcW w:w="801" w:type="pct"/>
            <w:shd w:val="clear" w:color="auto" w:fill="D9D9D9" w:themeFill="background1" w:themeFillShade="D9"/>
            <w:vAlign w:val="center"/>
          </w:tcPr>
          <w:p w14:paraId="5B82B75B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Group ID:</w:t>
            </w:r>
          </w:p>
        </w:tc>
        <w:tc>
          <w:tcPr>
            <w:tcW w:w="1525" w:type="pct"/>
            <w:gridSpan w:val="2"/>
            <w:shd w:val="clear" w:color="auto" w:fill="auto"/>
            <w:vAlign w:val="center"/>
          </w:tcPr>
          <w:p w14:paraId="40C10383" w14:textId="4723328F" w:rsidR="00AF3B58" w:rsidRPr="00355B7B" w:rsidRDefault="00C708C7" w:rsidP="00F93289">
            <w:pPr>
              <w:jc w:val="center"/>
              <w:rPr>
                <w:rFonts w:ascii="Consolas" w:hAnsi="Consolas"/>
                <w:lang w:val="en-US"/>
              </w:rPr>
            </w:pPr>
            <w:r w:rsidRPr="00355B7B">
              <w:rPr>
                <w:rFonts w:ascii="Consolas" w:hAnsi="Consolas"/>
                <w:lang w:val="en-US"/>
              </w:rPr>
              <w:t>SEI0</w:t>
            </w:r>
            <w:r w:rsidR="00F93289">
              <w:rPr>
                <w:rFonts w:ascii="Consolas" w:hAnsi="Consolas"/>
                <w:lang w:val="en-US"/>
              </w:rPr>
              <w:t>6</w:t>
            </w:r>
          </w:p>
        </w:tc>
        <w:tc>
          <w:tcPr>
            <w:tcW w:w="964" w:type="pct"/>
            <w:shd w:val="clear" w:color="auto" w:fill="D9D9D9" w:themeFill="background1" w:themeFillShade="D9"/>
            <w:vAlign w:val="center"/>
          </w:tcPr>
          <w:p w14:paraId="47B0902E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Date:</w:t>
            </w:r>
          </w:p>
        </w:tc>
        <w:tc>
          <w:tcPr>
            <w:tcW w:w="1710" w:type="pct"/>
            <w:gridSpan w:val="2"/>
          </w:tcPr>
          <w:p w14:paraId="5B981B83" w14:textId="257B4240" w:rsidR="00AF3B58" w:rsidRPr="00355B7B" w:rsidRDefault="00F93289" w:rsidP="00F93289">
            <w:pPr>
              <w:jc w:val="center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Oct</w:t>
            </w:r>
            <w:r w:rsidR="00AF3B58" w:rsidRPr="00355B7B"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6</w:t>
            </w:r>
            <w:r w:rsidR="00BA69DE" w:rsidRPr="00355B7B">
              <w:rPr>
                <w:rFonts w:ascii="Consolas" w:hAnsi="Consolas"/>
                <w:vertAlign w:val="superscript"/>
                <w:lang w:val="en-US"/>
              </w:rPr>
              <w:t>th</w:t>
            </w:r>
            <w:r w:rsidR="00AF3B58" w:rsidRPr="00355B7B">
              <w:rPr>
                <w:rFonts w:ascii="Consolas" w:hAnsi="Consolas"/>
                <w:lang w:val="en-US"/>
              </w:rPr>
              <w:t>, 20</w:t>
            </w:r>
            <w:r w:rsidR="00DF0217" w:rsidRPr="00355B7B">
              <w:rPr>
                <w:rFonts w:ascii="Consolas" w:hAnsi="Consolas"/>
                <w:lang w:val="en-US"/>
              </w:rPr>
              <w:t>2</w:t>
            </w:r>
            <w:r>
              <w:rPr>
                <w:rFonts w:ascii="Consolas" w:hAnsi="Consolas"/>
                <w:lang w:val="en-US"/>
              </w:rPr>
              <w:t>3</w:t>
            </w:r>
          </w:p>
        </w:tc>
      </w:tr>
      <w:tr w:rsidR="00AF3B58" w:rsidRPr="00355B7B" w14:paraId="5082D63A" w14:textId="77777777" w:rsidTr="00AF3B58">
        <w:trPr>
          <w:trHeight w:val="340"/>
        </w:trPr>
        <w:tc>
          <w:tcPr>
            <w:tcW w:w="801" w:type="pct"/>
            <w:vMerge w:val="restart"/>
            <w:shd w:val="clear" w:color="auto" w:fill="D9D9D9" w:themeFill="background1" w:themeFillShade="D9"/>
            <w:vAlign w:val="center"/>
          </w:tcPr>
          <w:p w14:paraId="24BEA1AB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sz w:val="22"/>
                <w:lang w:val="en-US"/>
              </w:rPr>
            </w:pPr>
            <w:r w:rsidRPr="00355B7B">
              <w:rPr>
                <w:rFonts w:ascii="Consolas" w:hAnsi="Consolas"/>
                <w:b/>
                <w:sz w:val="22"/>
                <w:lang w:val="en-US"/>
              </w:rPr>
              <w:t>Type of Evaluation</w:t>
            </w:r>
          </w:p>
          <w:p w14:paraId="404CDF95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  <w:r w:rsidRPr="00355B7B">
              <w:rPr>
                <w:rFonts w:ascii="Consolas" w:hAnsi="Consolas"/>
                <w:sz w:val="16"/>
                <w:lang w:val="en-US"/>
              </w:rPr>
              <w:t>(Mark “X” according the one it matches)</w:t>
            </w: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602A3563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Diagnostic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4E4F0423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964" w:type="pct"/>
            <w:vMerge w:val="restart"/>
            <w:shd w:val="clear" w:color="auto" w:fill="D9D9D9" w:themeFill="background1" w:themeFillShade="D9"/>
            <w:vAlign w:val="center"/>
          </w:tcPr>
          <w:p w14:paraId="485E7F24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Unit:</w:t>
            </w:r>
          </w:p>
        </w:tc>
        <w:tc>
          <w:tcPr>
            <w:tcW w:w="642" w:type="pct"/>
            <w:vMerge w:val="restart"/>
            <w:vAlign w:val="center"/>
          </w:tcPr>
          <w:p w14:paraId="6C406C68" w14:textId="68E86B74" w:rsidR="00AF3B58" w:rsidRPr="00355B7B" w:rsidRDefault="00F93289" w:rsidP="000D5913">
            <w:pPr>
              <w:jc w:val="center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</w:t>
            </w:r>
          </w:p>
        </w:tc>
        <w:tc>
          <w:tcPr>
            <w:tcW w:w="1068" w:type="pct"/>
            <w:shd w:val="clear" w:color="auto" w:fill="D9D9D9" w:themeFill="background1" w:themeFillShade="D9"/>
            <w:vAlign w:val="center"/>
          </w:tcPr>
          <w:p w14:paraId="7E8BB3EF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Score</w:t>
            </w:r>
          </w:p>
        </w:tc>
      </w:tr>
      <w:tr w:rsidR="00AF3B58" w:rsidRPr="00355B7B" w14:paraId="697298FA" w14:textId="77777777" w:rsidTr="008523E5">
        <w:trPr>
          <w:trHeight w:val="340"/>
        </w:trPr>
        <w:tc>
          <w:tcPr>
            <w:tcW w:w="801" w:type="pct"/>
            <w:vMerge/>
            <w:shd w:val="clear" w:color="auto" w:fill="D9D9D9" w:themeFill="background1" w:themeFillShade="D9"/>
            <w:vAlign w:val="center"/>
          </w:tcPr>
          <w:p w14:paraId="46615965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1FAF47DE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Formative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2264D0C3" w14:textId="52DA1DF0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964" w:type="pct"/>
            <w:vMerge/>
            <w:shd w:val="clear" w:color="auto" w:fill="D9D9D9" w:themeFill="background1" w:themeFillShade="D9"/>
            <w:vAlign w:val="center"/>
          </w:tcPr>
          <w:p w14:paraId="10A99CC3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</w:p>
        </w:tc>
        <w:tc>
          <w:tcPr>
            <w:tcW w:w="642" w:type="pct"/>
            <w:vMerge/>
          </w:tcPr>
          <w:p w14:paraId="55EFA919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1068" w:type="pct"/>
            <w:vMerge w:val="restart"/>
            <w:shd w:val="clear" w:color="auto" w:fill="auto"/>
            <w:vAlign w:val="center"/>
          </w:tcPr>
          <w:p w14:paraId="66371020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</w:tr>
      <w:tr w:rsidR="009C35ED" w:rsidRPr="00355B7B" w14:paraId="1EBA8E17" w14:textId="77777777" w:rsidTr="008523E5">
        <w:trPr>
          <w:trHeight w:val="340"/>
        </w:trPr>
        <w:tc>
          <w:tcPr>
            <w:tcW w:w="801" w:type="pct"/>
            <w:vMerge/>
            <w:shd w:val="clear" w:color="auto" w:fill="D9D9D9" w:themeFill="background1" w:themeFillShade="D9"/>
            <w:vAlign w:val="center"/>
          </w:tcPr>
          <w:p w14:paraId="6C63AA99" w14:textId="77777777" w:rsidR="009C35ED" w:rsidRPr="00355B7B" w:rsidRDefault="009C35ED" w:rsidP="009C35ED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884" w:type="pct"/>
            <w:shd w:val="clear" w:color="auto" w:fill="70AD47" w:themeFill="accent6"/>
            <w:vAlign w:val="center"/>
          </w:tcPr>
          <w:p w14:paraId="4694B27B" w14:textId="77777777" w:rsidR="009C35ED" w:rsidRPr="00355B7B" w:rsidRDefault="009C35ED" w:rsidP="009C35ED">
            <w:pPr>
              <w:jc w:val="center"/>
              <w:rPr>
                <w:rFonts w:ascii="Consolas" w:eastAsia="Arial Unicode MS" w:hAnsi="Consolas"/>
                <w:b/>
                <w:lang w:val="en-US"/>
              </w:rPr>
            </w:pPr>
            <w:r w:rsidRPr="00355B7B">
              <w:rPr>
                <w:rFonts w:ascii="Consolas" w:eastAsia="Arial Unicode MS" w:hAnsi="Consolas"/>
                <w:b/>
                <w:lang w:val="en-US"/>
              </w:rPr>
              <w:t>Summative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518FFF1C" w14:textId="7A8A59A9" w:rsidR="009C35ED" w:rsidRPr="00355B7B" w:rsidRDefault="008523E5" w:rsidP="009C35ED">
            <w:pPr>
              <w:jc w:val="center"/>
              <w:rPr>
                <w:rFonts w:ascii="Consolas" w:hAnsi="Consolas"/>
                <w:lang w:val="en-US"/>
              </w:rPr>
            </w:pPr>
            <w:r w:rsidRPr="00355B7B">
              <w:rPr>
                <w:rFonts w:ascii="Consolas" w:hAnsi="Consolas"/>
                <w:lang w:val="en-US"/>
              </w:rPr>
              <w:t>X</w:t>
            </w:r>
          </w:p>
        </w:tc>
        <w:tc>
          <w:tcPr>
            <w:tcW w:w="964" w:type="pct"/>
            <w:vMerge w:val="restart"/>
            <w:shd w:val="clear" w:color="auto" w:fill="D9D9D9" w:themeFill="background1" w:themeFillShade="D9"/>
            <w:vAlign w:val="center"/>
          </w:tcPr>
          <w:p w14:paraId="1C3ABAA1" w14:textId="6630317F" w:rsidR="009C35ED" w:rsidRPr="00355B7B" w:rsidRDefault="009C35ED" w:rsidP="00AA65F4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Time (</w:t>
            </w:r>
            <w:r w:rsidR="00AA65F4" w:rsidRPr="00355B7B">
              <w:rPr>
                <w:rFonts w:ascii="Consolas" w:hAnsi="Consolas"/>
                <w:b/>
                <w:lang w:val="en-US"/>
              </w:rPr>
              <w:t>hours</w:t>
            </w:r>
            <w:r w:rsidRPr="00355B7B">
              <w:rPr>
                <w:rFonts w:ascii="Consolas" w:hAnsi="Consolas"/>
                <w:b/>
                <w:lang w:val="en-US"/>
              </w:rPr>
              <w:t>):</w:t>
            </w:r>
          </w:p>
        </w:tc>
        <w:tc>
          <w:tcPr>
            <w:tcW w:w="642" w:type="pct"/>
            <w:vMerge w:val="restart"/>
            <w:vAlign w:val="center"/>
          </w:tcPr>
          <w:p w14:paraId="141663B8" w14:textId="33512323" w:rsidR="009C35ED" w:rsidRPr="00355B7B" w:rsidRDefault="00AA65F4" w:rsidP="009C35ED">
            <w:pPr>
              <w:jc w:val="center"/>
              <w:rPr>
                <w:rFonts w:ascii="Consolas" w:hAnsi="Consolas"/>
                <w:lang w:val="en-US"/>
              </w:rPr>
            </w:pPr>
            <w:r w:rsidRPr="00355B7B">
              <w:rPr>
                <w:rFonts w:ascii="Consolas" w:hAnsi="Consolas"/>
                <w:lang w:val="en-US"/>
              </w:rPr>
              <w:t>2</w:t>
            </w: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39FC4A48" w14:textId="77777777" w:rsidR="009C35ED" w:rsidRPr="00355B7B" w:rsidRDefault="009C35ED" w:rsidP="009C35ED">
            <w:pPr>
              <w:rPr>
                <w:rFonts w:ascii="Consolas" w:hAnsi="Consolas"/>
                <w:lang w:val="en-US"/>
              </w:rPr>
            </w:pPr>
          </w:p>
        </w:tc>
      </w:tr>
      <w:tr w:rsidR="00AF3B58" w:rsidRPr="00355B7B" w14:paraId="7654A763" w14:textId="77777777" w:rsidTr="00AF3B58">
        <w:trPr>
          <w:trHeight w:val="340"/>
        </w:trPr>
        <w:tc>
          <w:tcPr>
            <w:tcW w:w="801" w:type="pct"/>
            <w:vMerge/>
            <w:shd w:val="clear" w:color="auto" w:fill="D9D9D9" w:themeFill="background1" w:themeFillShade="D9"/>
            <w:vAlign w:val="center"/>
          </w:tcPr>
          <w:p w14:paraId="75E9CB57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252AB148" w14:textId="77777777" w:rsidR="00AF3B58" w:rsidRPr="00355B7B" w:rsidRDefault="007A2E74" w:rsidP="000D5913">
            <w:pPr>
              <w:jc w:val="center"/>
              <w:rPr>
                <w:rFonts w:ascii="Consolas" w:eastAsia="Arial Unicode MS" w:hAnsi="Consolas"/>
                <w:b/>
                <w:lang w:val="en-US"/>
              </w:rPr>
            </w:pPr>
            <w:r w:rsidRPr="00355B7B">
              <w:rPr>
                <w:rFonts w:ascii="Consolas" w:eastAsia="Arial Unicode MS" w:hAnsi="Consolas"/>
                <w:b/>
                <w:lang w:val="en-US"/>
              </w:rPr>
              <w:t>1</w:t>
            </w:r>
            <w:r w:rsidRPr="00355B7B">
              <w:rPr>
                <w:rFonts w:ascii="Consolas" w:eastAsia="Arial Unicode MS" w:hAnsi="Consolas"/>
                <w:b/>
                <w:vertAlign w:val="superscript"/>
                <w:lang w:val="en-US"/>
              </w:rPr>
              <w:t>st</w:t>
            </w:r>
            <w:r w:rsidR="00AF3B58" w:rsidRPr="00355B7B">
              <w:rPr>
                <w:rFonts w:ascii="Consolas" w:eastAsia="Arial Unicode MS" w:hAnsi="Consolas"/>
                <w:b/>
                <w:lang w:val="en-US"/>
              </w:rPr>
              <w:t xml:space="preserve"> Chance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71DFE78D" w14:textId="727B53B3" w:rsidR="00AF3B58" w:rsidRPr="00355B7B" w:rsidRDefault="004139AF" w:rsidP="000D5913">
            <w:pPr>
              <w:jc w:val="center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X</w:t>
            </w:r>
          </w:p>
        </w:tc>
        <w:tc>
          <w:tcPr>
            <w:tcW w:w="964" w:type="pct"/>
            <w:vMerge/>
            <w:shd w:val="clear" w:color="auto" w:fill="D9D9D9" w:themeFill="background1" w:themeFillShade="D9"/>
            <w:vAlign w:val="center"/>
          </w:tcPr>
          <w:p w14:paraId="35C3089B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642" w:type="pct"/>
            <w:vMerge/>
          </w:tcPr>
          <w:p w14:paraId="162DE9DE" w14:textId="77777777" w:rsidR="00AF3B58" w:rsidRPr="00355B7B" w:rsidRDefault="00AF3B58" w:rsidP="000D5913">
            <w:pPr>
              <w:rPr>
                <w:rFonts w:ascii="Consolas" w:hAnsi="Consolas"/>
                <w:lang w:val="en-US"/>
              </w:rPr>
            </w:pP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7A71AF07" w14:textId="77777777" w:rsidR="00AF3B58" w:rsidRPr="00355B7B" w:rsidRDefault="00AF3B58" w:rsidP="000D5913">
            <w:pPr>
              <w:rPr>
                <w:rFonts w:ascii="Consolas" w:hAnsi="Consolas"/>
                <w:lang w:val="en-US"/>
              </w:rPr>
            </w:pPr>
          </w:p>
        </w:tc>
      </w:tr>
      <w:tr w:rsidR="00AF3B58" w:rsidRPr="00355B7B" w14:paraId="1CB91C5D" w14:textId="77777777" w:rsidTr="00AF3B58">
        <w:trPr>
          <w:trHeight w:val="340"/>
        </w:trPr>
        <w:tc>
          <w:tcPr>
            <w:tcW w:w="1685" w:type="pct"/>
            <w:gridSpan w:val="2"/>
            <w:shd w:val="clear" w:color="auto" w:fill="D9D9D9" w:themeFill="background1" w:themeFillShade="D9"/>
            <w:vAlign w:val="center"/>
          </w:tcPr>
          <w:p w14:paraId="28A666F2" w14:textId="77777777" w:rsidR="00AF3B58" w:rsidRPr="00355B7B" w:rsidRDefault="00AF3B58" w:rsidP="000D5913">
            <w:pPr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Teacher:</w:t>
            </w:r>
          </w:p>
        </w:tc>
        <w:tc>
          <w:tcPr>
            <w:tcW w:w="2247" w:type="pct"/>
            <w:gridSpan w:val="3"/>
            <w:shd w:val="clear" w:color="auto" w:fill="auto"/>
            <w:vAlign w:val="center"/>
          </w:tcPr>
          <w:p w14:paraId="12C80DA3" w14:textId="77777777" w:rsidR="00AF3B58" w:rsidRPr="00355B7B" w:rsidRDefault="00C6646B" w:rsidP="00C6646B">
            <w:pPr>
              <w:rPr>
                <w:rFonts w:ascii="Consolas" w:hAnsi="Consolas"/>
                <w:lang w:val="en-US"/>
              </w:rPr>
            </w:pPr>
            <w:r w:rsidRPr="00355B7B">
              <w:rPr>
                <w:rFonts w:ascii="Consolas" w:hAnsi="Consolas"/>
                <w:lang w:val="en-US"/>
              </w:rPr>
              <w:t>Juan Carlos Herrera Hernández</w:t>
            </w: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1FBFD0C7" w14:textId="77777777" w:rsidR="00AF3B58" w:rsidRPr="00355B7B" w:rsidRDefault="00AF3B58" w:rsidP="000D5913">
            <w:pPr>
              <w:rPr>
                <w:rFonts w:ascii="Consolas" w:hAnsi="Consolas"/>
                <w:lang w:val="en-US"/>
              </w:rPr>
            </w:pPr>
          </w:p>
        </w:tc>
      </w:tr>
    </w:tbl>
    <w:p w14:paraId="4C086565" w14:textId="2823862D" w:rsidR="00223F9A" w:rsidRPr="00355B7B" w:rsidRDefault="00574C6A" w:rsidP="00881F25">
      <w:pPr>
        <w:rPr>
          <w:rFonts w:ascii="Consolas" w:hAnsi="Consolas"/>
          <w:sz w:val="16"/>
          <w:szCs w:val="14"/>
          <w:lang w:val="en-US"/>
        </w:rPr>
      </w:pPr>
      <w:r w:rsidRPr="00355B7B">
        <w:rPr>
          <w:rFonts w:ascii="Consolas" w:hAnsi="Consolas"/>
          <w:lang w:val="en-US"/>
        </w:rPr>
        <w:tab/>
      </w:r>
      <w:r w:rsidRPr="00355B7B">
        <w:rPr>
          <w:rFonts w:ascii="Consolas" w:hAnsi="Consolas"/>
          <w:lang w:val="en-US"/>
        </w:rPr>
        <w:tab/>
      </w:r>
    </w:p>
    <w:p w14:paraId="0E3CD793" w14:textId="613001AA" w:rsidR="00BA69DE" w:rsidRPr="00355B7B" w:rsidRDefault="00BA69DE" w:rsidP="00BA69DE">
      <w:pPr>
        <w:pStyle w:val="Textoindependiente"/>
        <w:spacing w:after="0"/>
        <w:jc w:val="both"/>
        <w:rPr>
          <w:rFonts w:ascii="Consolas" w:hAnsi="Consolas"/>
          <w:lang w:val="en-US"/>
        </w:rPr>
      </w:pPr>
      <w:r w:rsidRPr="00355B7B">
        <w:rPr>
          <w:rFonts w:ascii="Consolas" w:hAnsi="Consolas"/>
          <w:lang w:val="en-US"/>
        </w:rPr>
        <w:t>Student’s name: ___________________________</w:t>
      </w:r>
      <w:r w:rsidR="003C7B57" w:rsidRPr="00355B7B">
        <w:rPr>
          <w:rFonts w:ascii="Consolas" w:hAnsi="Consolas"/>
          <w:lang w:val="en-US"/>
        </w:rPr>
        <w:t>___</w:t>
      </w:r>
      <w:r w:rsidRPr="00355B7B">
        <w:rPr>
          <w:rFonts w:ascii="Consolas" w:hAnsi="Consolas"/>
          <w:lang w:val="en-US"/>
        </w:rPr>
        <w:t xml:space="preserve"> </w:t>
      </w:r>
      <w:r w:rsidR="003A619E" w:rsidRPr="00355B7B">
        <w:rPr>
          <w:rFonts w:ascii="Consolas" w:hAnsi="Consolas"/>
          <w:lang w:val="en-US"/>
        </w:rPr>
        <w:tab/>
      </w:r>
      <w:r w:rsidR="00A37B8E" w:rsidRPr="00355B7B">
        <w:rPr>
          <w:rFonts w:ascii="Consolas" w:hAnsi="Consolas"/>
          <w:lang w:val="en-US"/>
        </w:rPr>
        <w:tab/>
      </w:r>
      <w:r w:rsidR="00A37B8E" w:rsidRPr="00355B7B">
        <w:rPr>
          <w:rFonts w:ascii="Consolas" w:hAnsi="Consolas"/>
          <w:lang w:val="en-US"/>
        </w:rPr>
        <w:tab/>
      </w:r>
      <w:r w:rsidR="00A37B8E" w:rsidRPr="00355B7B">
        <w:rPr>
          <w:rFonts w:ascii="Consolas" w:hAnsi="Consolas"/>
          <w:lang w:val="en-US"/>
        </w:rPr>
        <w:tab/>
      </w:r>
      <w:r w:rsidR="00A37B8E" w:rsidRPr="00355B7B">
        <w:rPr>
          <w:rFonts w:ascii="Consolas" w:hAnsi="Consolas"/>
          <w:lang w:val="en-US"/>
        </w:rPr>
        <w:tab/>
      </w:r>
      <w:r w:rsidRPr="00355B7B">
        <w:rPr>
          <w:rFonts w:ascii="Consolas" w:hAnsi="Consolas"/>
          <w:lang w:val="en-US"/>
        </w:rPr>
        <w:t>Student Id #: ___________</w:t>
      </w:r>
      <w:r w:rsidR="009C35ED" w:rsidRPr="00355B7B">
        <w:rPr>
          <w:rFonts w:ascii="Consolas" w:hAnsi="Consolas"/>
          <w:lang w:val="en-US"/>
        </w:rPr>
        <w:t>_____</w:t>
      </w:r>
      <w:r w:rsidRPr="00355B7B">
        <w:rPr>
          <w:rFonts w:ascii="Consolas" w:hAnsi="Consolas"/>
          <w:lang w:val="en-US"/>
        </w:rPr>
        <w:t>__</w:t>
      </w:r>
    </w:p>
    <w:p w14:paraId="4F620C30" w14:textId="6B842D67" w:rsidR="00AA65F4" w:rsidRPr="00DD453C" w:rsidRDefault="00AA65F4" w:rsidP="00A37B8E">
      <w:pPr>
        <w:rPr>
          <w:rFonts w:ascii="Consolas" w:hAnsi="Consolas"/>
          <w:sz w:val="16"/>
          <w:lang w:val="en-US"/>
        </w:rPr>
      </w:pPr>
    </w:p>
    <w:p w14:paraId="48CEAA20" w14:textId="1F09EE5D" w:rsidR="00AA65F4" w:rsidRDefault="00AA65F4" w:rsidP="00A37B8E">
      <w:pPr>
        <w:rPr>
          <w:rFonts w:ascii="Consolas" w:hAnsi="Consolas"/>
          <w:lang w:val="en-US"/>
        </w:rPr>
      </w:pPr>
      <w:r w:rsidRPr="00355B7B">
        <w:rPr>
          <w:rFonts w:ascii="Consolas" w:hAnsi="Consolas"/>
          <w:lang w:val="en-US"/>
        </w:rPr>
        <w:t>Answer the following question using the ESQUEMAS Database:</w:t>
      </w:r>
    </w:p>
    <w:p w14:paraId="5B0A2878" w14:textId="08E2D62B" w:rsidR="00730E0A" w:rsidRDefault="00730E0A" w:rsidP="00A37B8E">
      <w:pPr>
        <w:rPr>
          <w:rFonts w:ascii="Consolas" w:hAnsi="Consolas"/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1052"/>
        <w:gridCol w:w="3402"/>
      </w:tblGrid>
      <w:tr w:rsidR="008320EE" w:rsidRPr="00F93289" w14:paraId="039CBE2A" w14:textId="77777777" w:rsidTr="00F93289">
        <w:trPr>
          <w:trHeight w:val="193"/>
        </w:trPr>
        <w:tc>
          <w:tcPr>
            <w:tcW w:w="11052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0F3FF6DD" w14:textId="27130EF1" w:rsidR="008320EE" w:rsidRPr="00F93289" w:rsidRDefault="008320EE" w:rsidP="00D8013A">
            <w:pPr>
              <w:jc w:val="both"/>
              <w:rPr>
                <w:rFonts w:ascii="Consolas" w:hAnsi="Consolas"/>
                <w:sz w:val="28"/>
              </w:rPr>
            </w:pPr>
            <w:proofErr w:type="spellStart"/>
            <w:r w:rsidRPr="00F93289">
              <w:rPr>
                <w:rFonts w:ascii="Consolas" w:hAnsi="Consolas"/>
                <w:sz w:val="28"/>
              </w:rPr>
              <w:t>Problem</w:t>
            </w:r>
            <w:proofErr w:type="spellEnd"/>
            <w:r w:rsidRPr="00F93289">
              <w:rPr>
                <w:rFonts w:ascii="Consolas" w:hAnsi="Consolas"/>
                <w:sz w:val="28"/>
              </w:rPr>
              <w:t xml:space="preserve"> No:  </w:t>
            </w:r>
            <w:r w:rsidR="00F93289" w:rsidRPr="00F93289">
              <w:rPr>
                <w:rFonts w:ascii="Consolas" w:hAnsi="Consolas"/>
                <w:sz w:val="28"/>
              </w:rPr>
              <w:t>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23EE2F63" w14:textId="77777777" w:rsidR="008320EE" w:rsidRPr="00F93289" w:rsidRDefault="008320EE" w:rsidP="00D8013A">
            <w:pPr>
              <w:rPr>
                <w:rFonts w:ascii="Consolas" w:hAnsi="Consolas"/>
                <w:sz w:val="28"/>
              </w:rPr>
            </w:pPr>
            <w:r w:rsidRPr="00F93289">
              <w:rPr>
                <w:rFonts w:ascii="Consolas" w:hAnsi="Consolas"/>
                <w:sz w:val="28"/>
              </w:rPr>
              <w:t xml:space="preserve">No. </w:t>
            </w:r>
            <w:proofErr w:type="spellStart"/>
            <w:r w:rsidRPr="00F93289">
              <w:rPr>
                <w:rFonts w:ascii="Consolas" w:hAnsi="Consolas"/>
                <w:sz w:val="28"/>
              </w:rPr>
              <w:t>Rows</w:t>
            </w:r>
            <w:proofErr w:type="spellEnd"/>
            <w:r w:rsidRPr="00F93289">
              <w:rPr>
                <w:rFonts w:ascii="Consolas" w:hAnsi="Consolas"/>
                <w:sz w:val="28"/>
              </w:rPr>
              <w:t xml:space="preserve"> in </w:t>
            </w:r>
            <w:proofErr w:type="spellStart"/>
            <w:r w:rsidRPr="00F93289">
              <w:rPr>
                <w:rFonts w:ascii="Consolas" w:hAnsi="Consolas"/>
                <w:sz w:val="28"/>
              </w:rPr>
              <w:t>Result</w:t>
            </w:r>
            <w:proofErr w:type="spellEnd"/>
            <w:r w:rsidRPr="00F93289">
              <w:rPr>
                <w:rFonts w:ascii="Consolas" w:hAnsi="Consolas"/>
                <w:sz w:val="28"/>
              </w:rPr>
              <w:t>:</w:t>
            </w:r>
          </w:p>
        </w:tc>
      </w:tr>
      <w:tr w:rsidR="008320EE" w:rsidRPr="00F93289" w14:paraId="4BBC8D0D" w14:textId="77777777" w:rsidTr="00F93289">
        <w:trPr>
          <w:trHeight w:val="192"/>
        </w:trPr>
        <w:tc>
          <w:tcPr>
            <w:tcW w:w="11052" w:type="dxa"/>
            <w:tcBorders>
              <w:right w:val="single" w:sz="4" w:space="0" w:color="auto"/>
            </w:tcBorders>
          </w:tcPr>
          <w:p w14:paraId="2F37F287" w14:textId="3A2EBCAF" w:rsidR="008320EE" w:rsidRPr="00F93289" w:rsidRDefault="008320EE" w:rsidP="00D8013A">
            <w:pPr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s-MX"/>
              </w:rPr>
              <w:t>Empleados contratados entre 1998 y 2000</w:t>
            </w:r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FF166" w14:textId="77777777" w:rsidR="008320EE" w:rsidRPr="00F93289" w:rsidRDefault="008320EE" w:rsidP="00D8013A">
            <w:pPr>
              <w:jc w:val="center"/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n-US"/>
              </w:rPr>
              <w:t>7</w:t>
            </w:r>
          </w:p>
        </w:tc>
      </w:tr>
      <w:tr w:rsidR="008320EE" w:rsidRPr="00F93289" w14:paraId="01CB6185" w14:textId="77777777" w:rsidTr="00F93289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1B7C1201" w14:textId="5E76489D" w:rsidR="008320EE" w:rsidRPr="00F93289" w:rsidRDefault="00F93289" w:rsidP="00D91A4D">
            <w:pPr>
              <w:rPr>
                <w:rFonts w:ascii="Consolas" w:hAnsi="Consolas"/>
                <w:sz w:val="28"/>
              </w:rPr>
            </w:pPr>
            <w:r>
              <w:rPr>
                <w:rFonts w:ascii="Consolas" w:hAnsi="Consolas"/>
                <w:sz w:val="28"/>
              </w:rPr>
              <w:t xml:space="preserve">SQL </w:t>
            </w:r>
            <w:proofErr w:type="spellStart"/>
            <w:r w:rsidR="008320EE" w:rsidRPr="00F93289">
              <w:rPr>
                <w:rFonts w:ascii="Consolas" w:hAnsi="Consolas"/>
                <w:sz w:val="28"/>
              </w:rPr>
              <w:t>Code</w:t>
            </w:r>
            <w:proofErr w:type="spellEnd"/>
            <w:r>
              <w:rPr>
                <w:rFonts w:ascii="Consolas" w:hAnsi="Consolas"/>
                <w:sz w:val="28"/>
              </w:rPr>
              <w:t xml:space="preserve"> </w:t>
            </w:r>
            <w:r w:rsidR="008320EE" w:rsidRPr="00F93289">
              <w:rPr>
                <w:rFonts w:ascii="Consolas" w:hAnsi="Consolas"/>
                <w:sz w:val="28"/>
              </w:rPr>
              <w:t xml:space="preserve">(No </w:t>
            </w:r>
            <w:proofErr w:type="spellStart"/>
            <w:r w:rsidR="008320EE" w:rsidRPr="00F93289">
              <w:rPr>
                <w:rFonts w:ascii="Consolas" w:hAnsi="Consolas"/>
                <w:sz w:val="28"/>
              </w:rPr>
              <w:t>image</w:t>
            </w:r>
            <w:proofErr w:type="spellEnd"/>
            <w:r w:rsidR="008320EE" w:rsidRPr="00F93289">
              <w:rPr>
                <w:rFonts w:ascii="Consolas" w:hAnsi="Consolas"/>
                <w:sz w:val="28"/>
              </w:rPr>
              <w:t>) :</w:t>
            </w:r>
          </w:p>
        </w:tc>
      </w:tr>
      <w:tr w:rsidR="00355B7B" w:rsidRPr="00DD453C" w14:paraId="5CCEB1E7" w14:textId="77777777" w:rsidTr="00F12E7E">
        <w:trPr>
          <w:trHeight w:val="285"/>
        </w:trPr>
        <w:tc>
          <w:tcPr>
            <w:tcW w:w="14454" w:type="dxa"/>
            <w:gridSpan w:val="2"/>
          </w:tcPr>
          <w:p w14:paraId="5E9B0823" w14:textId="77777777" w:rsidR="00355B7B" w:rsidRPr="00F93289" w:rsidRDefault="00355B7B" w:rsidP="00D47D74">
            <w:pPr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n-US"/>
              </w:rPr>
              <w:t xml:space="preserve">select 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employee_id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 xml:space="preserve">, 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hire_date</w:t>
            </w:r>
            <w:proofErr w:type="spellEnd"/>
          </w:p>
          <w:p w14:paraId="7C9415D5" w14:textId="77777777" w:rsidR="00355B7B" w:rsidRPr="00F93289" w:rsidRDefault="00355B7B" w:rsidP="00D47D74">
            <w:pPr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n-US"/>
              </w:rPr>
              <w:t>from employees</w:t>
            </w:r>
          </w:p>
          <w:p w14:paraId="58167487" w14:textId="77777777" w:rsidR="00355B7B" w:rsidRPr="00F93289" w:rsidRDefault="00355B7B" w:rsidP="00D47D74">
            <w:pPr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n-US"/>
              </w:rPr>
              <w:t xml:space="preserve">-- where </w:t>
            </w:r>
            <w:proofErr w:type="gramStart"/>
            <w:r w:rsidRPr="00F93289">
              <w:rPr>
                <w:rFonts w:ascii="Consolas" w:hAnsi="Consolas"/>
                <w:sz w:val="28"/>
                <w:lang w:val="en-US"/>
              </w:rPr>
              <w:t>extract(</w:t>
            </w:r>
            <w:proofErr w:type="gramEnd"/>
            <w:r w:rsidRPr="00F93289">
              <w:rPr>
                <w:rFonts w:ascii="Consolas" w:hAnsi="Consolas"/>
                <w:sz w:val="28"/>
                <w:lang w:val="en-US"/>
              </w:rPr>
              <w:t xml:space="preserve">year from 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hire_date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>) between 1998 and 2000</w:t>
            </w:r>
          </w:p>
          <w:p w14:paraId="3F709346" w14:textId="36534CB4" w:rsidR="00355B7B" w:rsidRPr="00F93289" w:rsidRDefault="00355B7B" w:rsidP="00730E0A">
            <w:pPr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n-US"/>
              </w:rPr>
              <w:t xml:space="preserve">where 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to_char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>(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hire_date,'YYYY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 xml:space="preserve">') &gt;= 1998 and 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to_char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>(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hire_date,'YYYY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>') &lt;= 2000;</w:t>
            </w:r>
          </w:p>
        </w:tc>
      </w:tr>
      <w:tr w:rsidR="00F93289" w:rsidRPr="00F93289" w14:paraId="206B9681" w14:textId="77777777" w:rsidTr="00F93289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12D21490" w14:textId="122D6BC8" w:rsidR="00F93289" w:rsidRPr="00F93289" w:rsidRDefault="00F93289" w:rsidP="00F93289">
            <w:pPr>
              <w:rPr>
                <w:rFonts w:ascii="Consolas" w:hAnsi="Consolas"/>
                <w:sz w:val="28"/>
                <w:lang w:val="en-US"/>
              </w:rPr>
            </w:pPr>
            <w:r>
              <w:rPr>
                <w:rFonts w:ascii="Consolas" w:hAnsi="Consolas"/>
                <w:sz w:val="28"/>
                <w:lang w:val="en-US"/>
              </w:rPr>
              <w:t>Result (Image</w:t>
            </w:r>
            <w:r w:rsidR="00CC5547">
              <w:rPr>
                <w:rFonts w:ascii="Consolas" w:hAnsi="Consolas"/>
                <w:sz w:val="28"/>
                <w:lang w:val="en-US"/>
              </w:rPr>
              <w:t xml:space="preserve"> or Text</w:t>
            </w:r>
            <w:r>
              <w:rPr>
                <w:rFonts w:ascii="Consolas" w:hAnsi="Consolas"/>
                <w:sz w:val="28"/>
                <w:lang w:val="en-US"/>
              </w:rPr>
              <w:t>)</w:t>
            </w:r>
          </w:p>
        </w:tc>
      </w:tr>
      <w:tr w:rsidR="00355B7B" w:rsidRPr="00DD453C" w14:paraId="59E939C4" w14:textId="77777777" w:rsidTr="00B115A4">
        <w:trPr>
          <w:trHeight w:val="285"/>
        </w:trPr>
        <w:tc>
          <w:tcPr>
            <w:tcW w:w="14454" w:type="dxa"/>
            <w:gridSpan w:val="2"/>
          </w:tcPr>
          <w:p w14:paraId="3AC2B010" w14:textId="31B1B563" w:rsidR="00DD453C" w:rsidRPr="00F93289" w:rsidRDefault="00DD453C" w:rsidP="00DD453C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  <w:r w:rsidRPr="00DD453C">
              <w:rPr>
                <w:rFonts w:ascii="Consolas" w:hAnsi="Consolas"/>
                <w:noProof/>
                <w:sz w:val="28"/>
                <w:lang w:val="en-US" w:eastAsia="es-MX"/>
              </w:rPr>
              <w:drawing>
                <wp:anchor distT="0" distB="0" distL="114300" distR="114300" simplePos="0" relativeHeight="251659264" behindDoc="0" locked="0" layoutInCell="1" allowOverlap="1" wp14:anchorId="09887215" wp14:editId="62AD2FBC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205740</wp:posOffset>
                  </wp:positionV>
                  <wp:extent cx="1303020" cy="923290"/>
                  <wp:effectExtent l="0" t="0" r="0" b="0"/>
                  <wp:wrapSquare wrapText="bothSides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020" cy="923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30E0A" w:rsidRPr="00F93289" w14:paraId="36D8420D" w14:textId="77777777" w:rsidTr="00730E0A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6155E252" w14:textId="2132EF84" w:rsidR="00730E0A" w:rsidRPr="00F93289" w:rsidRDefault="00730E0A" w:rsidP="00730E0A">
            <w:pPr>
              <w:rPr>
                <w:rFonts w:ascii="Consolas" w:hAnsi="Consolas"/>
                <w:noProof/>
                <w:sz w:val="28"/>
                <w:lang w:val="es-MX" w:eastAsia="es-MX"/>
              </w:rPr>
            </w:pPr>
            <w:r>
              <w:rPr>
                <w:rFonts w:ascii="Consolas" w:hAnsi="Consolas"/>
                <w:noProof/>
                <w:sz w:val="28"/>
                <w:lang w:val="es-MX" w:eastAsia="es-MX"/>
              </w:rPr>
              <w:t>Comentarios</w:t>
            </w:r>
          </w:p>
        </w:tc>
      </w:tr>
      <w:tr w:rsidR="00730E0A" w:rsidRPr="00F93289" w14:paraId="69D50009" w14:textId="77777777" w:rsidTr="00B115A4">
        <w:trPr>
          <w:trHeight w:val="285"/>
        </w:trPr>
        <w:tc>
          <w:tcPr>
            <w:tcW w:w="14454" w:type="dxa"/>
            <w:gridSpan w:val="2"/>
          </w:tcPr>
          <w:p w14:paraId="33D7689C" w14:textId="5D5009DD" w:rsidR="00730E0A" w:rsidRDefault="00730E0A" w:rsidP="00730E0A">
            <w:pPr>
              <w:rPr>
                <w:rFonts w:ascii="Consolas" w:hAnsi="Consolas"/>
                <w:noProof/>
                <w:sz w:val="28"/>
                <w:lang w:val="es-MX" w:eastAsia="es-MX"/>
              </w:rPr>
            </w:pPr>
            <w:r>
              <w:rPr>
                <w:rFonts w:ascii="Consolas" w:hAnsi="Consolas"/>
                <w:noProof/>
                <w:sz w:val="28"/>
                <w:lang w:val="es-MX" w:eastAsia="es-MX"/>
              </w:rPr>
              <w:t>OK</w:t>
            </w:r>
          </w:p>
        </w:tc>
      </w:tr>
    </w:tbl>
    <w:p w14:paraId="5F0E1694" w14:textId="69662904" w:rsidR="008320EE" w:rsidRDefault="008320EE" w:rsidP="00355B7B">
      <w:pPr>
        <w:rPr>
          <w:rFonts w:ascii="Consolas" w:hAnsi="Consolas"/>
          <w:lang w:val="en-US"/>
        </w:rPr>
      </w:pPr>
    </w:p>
    <w:p w14:paraId="0F405CDE" w14:textId="69B1F809" w:rsidR="00F93289" w:rsidRDefault="00DD453C" w:rsidP="00355B7B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1.fdsfsfsfds</w:t>
      </w:r>
    </w:p>
    <w:p w14:paraId="6B85596B" w14:textId="184F818B" w:rsidR="00DD453C" w:rsidRDefault="00DD453C" w:rsidP="00355B7B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2.-ffsffdsdfs</w:t>
      </w:r>
    </w:p>
    <w:p w14:paraId="3D297CA6" w14:textId="77777777" w:rsidR="00DD453C" w:rsidRDefault="00DD453C" w:rsidP="00355B7B">
      <w:pPr>
        <w:rPr>
          <w:rFonts w:ascii="Consolas" w:hAnsi="Consolas"/>
          <w:lang w:val="en-US"/>
        </w:rPr>
      </w:pPr>
      <w:bookmarkStart w:id="0" w:name="_GoBack"/>
      <w:bookmarkEnd w:id="0"/>
    </w:p>
    <w:p w14:paraId="2FA4BD75" w14:textId="74CEE4C6" w:rsidR="00F93289" w:rsidRDefault="00F93289" w:rsidP="00355B7B">
      <w:pPr>
        <w:rPr>
          <w:rFonts w:ascii="Consolas" w:hAnsi="Consolas"/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1052"/>
        <w:gridCol w:w="3402"/>
      </w:tblGrid>
      <w:tr w:rsidR="00D91A4D" w:rsidRPr="00DD453C" w14:paraId="027E0615" w14:textId="77777777" w:rsidTr="003818C4">
        <w:trPr>
          <w:trHeight w:val="193"/>
        </w:trPr>
        <w:tc>
          <w:tcPr>
            <w:tcW w:w="11052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6C3BC20E" w14:textId="6C6EC3C9" w:rsidR="00D91A4D" w:rsidRPr="00DD453C" w:rsidRDefault="00D91A4D" w:rsidP="003818C4">
            <w:pPr>
              <w:jc w:val="both"/>
              <w:rPr>
                <w:rFonts w:ascii="Consolas" w:hAnsi="Consolas"/>
                <w:sz w:val="28"/>
                <w:lang w:val="en-US"/>
              </w:rPr>
            </w:pPr>
            <w:r w:rsidRPr="00DD453C">
              <w:rPr>
                <w:rFonts w:ascii="Consolas" w:hAnsi="Consolas"/>
                <w:sz w:val="28"/>
                <w:lang w:val="en-US"/>
              </w:rPr>
              <w:t xml:space="preserve">Problem No: 0 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4B908653" w14:textId="77777777" w:rsidR="00D91A4D" w:rsidRPr="00DD453C" w:rsidRDefault="00D91A4D" w:rsidP="003818C4">
            <w:pPr>
              <w:rPr>
                <w:rFonts w:ascii="Consolas" w:hAnsi="Consolas"/>
                <w:sz w:val="28"/>
                <w:lang w:val="en-US"/>
              </w:rPr>
            </w:pPr>
            <w:r w:rsidRPr="00DD453C">
              <w:rPr>
                <w:rFonts w:ascii="Consolas" w:hAnsi="Consolas"/>
                <w:sz w:val="28"/>
                <w:lang w:val="en-US"/>
              </w:rPr>
              <w:t>No. Rows in Result:</w:t>
            </w:r>
          </w:p>
        </w:tc>
      </w:tr>
      <w:tr w:rsidR="00D91A4D" w:rsidRPr="00DD453C" w14:paraId="06C680B0" w14:textId="77777777" w:rsidTr="003818C4">
        <w:trPr>
          <w:trHeight w:val="192"/>
        </w:trPr>
        <w:tc>
          <w:tcPr>
            <w:tcW w:w="11052" w:type="dxa"/>
            <w:tcBorders>
              <w:right w:val="single" w:sz="4" w:space="0" w:color="auto"/>
            </w:tcBorders>
          </w:tcPr>
          <w:p w14:paraId="37BC04A2" w14:textId="267803BC" w:rsidR="00D91A4D" w:rsidRPr="00F93289" w:rsidRDefault="00D91A4D" w:rsidP="003818C4">
            <w:pPr>
              <w:rPr>
                <w:rFonts w:ascii="Consolas" w:hAnsi="Consolas"/>
                <w:sz w:val="28"/>
                <w:lang w:val="en-US"/>
              </w:rPr>
            </w:pPr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A8CC0" w14:textId="1E7F567C" w:rsidR="00D91A4D" w:rsidRPr="00F93289" w:rsidRDefault="00D91A4D" w:rsidP="003818C4">
            <w:pPr>
              <w:jc w:val="center"/>
              <w:rPr>
                <w:rFonts w:ascii="Consolas" w:hAnsi="Consolas"/>
                <w:sz w:val="28"/>
                <w:lang w:val="en-US"/>
              </w:rPr>
            </w:pPr>
          </w:p>
        </w:tc>
      </w:tr>
      <w:tr w:rsidR="00D91A4D" w:rsidRPr="00DD453C" w14:paraId="24473200" w14:textId="77777777" w:rsidTr="003818C4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084398BD" w14:textId="3DBB7A25" w:rsidR="00D91A4D" w:rsidRPr="00DD453C" w:rsidRDefault="00D91A4D" w:rsidP="00D91A4D">
            <w:pPr>
              <w:rPr>
                <w:rFonts w:ascii="Consolas" w:hAnsi="Consolas"/>
                <w:sz w:val="28"/>
                <w:lang w:val="en-US"/>
              </w:rPr>
            </w:pPr>
            <w:r w:rsidRPr="00DD453C">
              <w:rPr>
                <w:rFonts w:ascii="Consolas" w:hAnsi="Consolas"/>
                <w:sz w:val="28"/>
                <w:lang w:val="en-US"/>
              </w:rPr>
              <w:t>SQL Code (No image) :</w:t>
            </w:r>
          </w:p>
        </w:tc>
      </w:tr>
      <w:tr w:rsidR="00D91A4D" w:rsidRPr="00DD453C" w14:paraId="6254D083" w14:textId="77777777" w:rsidTr="003818C4">
        <w:trPr>
          <w:trHeight w:val="285"/>
        </w:trPr>
        <w:tc>
          <w:tcPr>
            <w:tcW w:w="14454" w:type="dxa"/>
            <w:gridSpan w:val="2"/>
          </w:tcPr>
          <w:p w14:paraId="1305D8A4" w14:textId="77777777" w:rsidR="00D91A4D" w:rsidRPr="00F93289" w:rsidRDefault="00D91A4D" w:rsidP="00D91A4D">
            <w:pPr>
              <w:rPr>
                <w:rFonts w:ascii="Consolas" w:hAnsi="Consolas"/>
                <w:sz w:val="28"/>
                <w:lang w:val="en-US"/>
              </w:rPr>
            </w:pPr>
          </w:p>
        </w:tc>
      </w:tr>
      <w:tr w:rsidR="00D91A4D" w:rsidRPr="00DD453C" w14:paraId="4AF44564" w14:textId="77777777" w:rsidTr="003818C4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6AD00F9F" w14:textId="1997137C" w:rsidR="00D91A4D" w:rsidRPr="00F93289" w:rsidRDefault="00D91A4D" w:rsidP="003818C4">
            <w:pPr>
              <w:rPr>
                <w:rFonts w:ascii="Consolas" w:hAnsi="Consolas"/>
                <w:sz w:val="28"/>
                <w:lang w:val="en-US"/>
              </w:rPr>
            </w:pPr>
            <w:r>
              <w:rPr>
                <w:rFonts w:ascii="Consolas" w:hAnsi="Consolas"/>
                <w:sz w:val="28"/>
                <w:lang w:val="en-US"/>
              </w:rPr>
              <w:t>Result (Image</w:t>
            </w:r>
            <w:r w:rsidR="00CC5547">
              <w:rPr>
                <w:rFonts w:ascii="Consolas" w:hAnsi="Consolas"/>
                <w:sz w:val="28"/>
                <w:lang w:val="en-US"/>
              </w:rPr>
              <w:t xml:space="preserve"> or Text</w:t>
            </w:r>
            <w:r>
              <w:rPr>
                <w:rFonts w:ascii="Consolas" w:hAnsi="Consolas"/>
                <w:sz w:val="28"/>
                <w:lang w:val="en-US"/>
              </w:rPr>
              <w:t>)</w:t>
            </w:r>
          </w:p>
        </w:tc>
      </w:tr>
      <w:tr w:rsidR="00D91A4D" w:rsidRPr="00DD453C" w14:paraId="418CAFD8" w14:textId="77777777" w:rsidTr="003818C4">
        <w:trPr>
          <w:trHeight w:val="285"/>
        </w:trPr>
        <w:tc>
          <w:tcPr>
            <w:tcW w:w="14454" w:type="dxa"/>
            <w:gridSpan w:val="2"/>
          </w:tcPr>
          <w:p w14:paraId="1816E645" w14:textId="281BA932" w:rsidR="00D91A4D" w:rsidRPr="00F93289" w:rsidRDefault="00D91A4D" w:rsidP="003818C4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</w:p>
        </w:tc>
      </w:tr>
      <w:tr w:rsidR="00730E0A" w:rsidRPr="00DD453C" w14:paraId="44A5D316" w14:textId="77777777" w:rsidTr="00730E0A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07B1A223" w14:textId="5DE2B823" w:rsidR="00730E0A" w:rsidRPr="00F93289" w:rsidRDefault="00730E0A" w:rsidP="00730E0A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  <w:r>
              <w:rPr>
                <w:rFonts w:ascii="Consolas" w:hAnsi="Consolas"/>
                <w:noProof/>
                <w:sz w:val="28"/>
                <w:lang w:val="en-US" w:eastAsia="es-MX"/>
              </w:rPr>
              <w:t>Comentarios</w:t>
            </w:r>
          </w:p>
        </w:tc>
      </w:tr>
      <w:tr w:rsidR="00730E0A" w:rsidRPr="00DD453C" w14:paraId="66990F50" w14:textId="77777777" w:rsidTr="003818C4">
        <w:trPr>
          <w:trHeight w:val="285"/>
        </w:trPr>
        <w:tc>
          <w:tcPr>
            <w:tcW w:w="14454" w:type="dxa"/>
            <w:gridSpan w:val="2"/>
          </w:tcPr>
          <w:p w14:paraId="29316269" w14:textId="77777777" w:rsidR="00730E0A" w:rsidRDefault="00730E0A" w:rsidP="00730E0A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</w:p>
        </w:tc>
      </w:tr>
    </w:tbl>
    <w:p w14:paraId="402B7DCF" w14:textId="670A721C" w:rsidR="00F93289" w:rsidRDefault="00F93289" w:rsidP="00355B7B">
      <w:pPr>
        <w:rPr>
          <w:rFonts w:ascii="Consolas" w:hAnsi="Consolas"/>
          <w:lang w:val="en-US"/>
        </w:rPr>
      </w:pPr>
    </w:p>
    <w:p w14:paraId="16C87C3C" w14:textId="49A839E5" w:rsidR="00F93289" w:rsidRDefault="00F93289" w:rsidP="00355B7B">
      <w:pPr>
        <w:rPr>
          <w:rFonts w:ascii="Consolas" w:hAnsi="Consolas"/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1052"/>
        <w:gridCol w:w="3402"/>
      </w:tblGrid>
      <w:tr w:rsidR="00501632" w:rsidRPr="00F93289" w14:paraId="25EDD95A" w14:textId="77777777" w:rsidTr="003818C4">
        <w:trPr>
          <w:trHeight w:val="193"/>
        </w:trPr>
        <w:tc>
          <w:tcPr>
            <w:tcW w:w="11052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7B769E97" w14:textId="73D71E86" w:rsidR="00501632" w:rsidRPr="00DD453C" w:rsidRDefault="00501632" w:rsidP="003818C4">
            <w:pPr>
              <w:jc w:val="both"/>
              <w:rPr>
                <w:rFonts w:ascii="Consolas" w:hAnsi="Consolas"/>
                <w:sz w:val="28"/>
                <w:lang w:val="en-US"/>
              </w:rPr>
            </w:pPr>
            <w:r w:rsidRPr="00DD453C">
              <w:rPr>
                <w:rFonts w:ascii="Consolas" w:hAnsi="Consolas"/>
                <w:sz w:val="28"/>
                <w:lang w:val="en-US"/>
              </w:rPr>
              <w:t xml:space="preserve">Problem No: 1 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10AF08B6" w14:textId="77777777" w:rsidR="00501632" w:rsidRPr="00F93289" w:rsidRDefault="00501632" w:rsidP="003818C4">
            <w:pPr>
              <w:rPr>
                <w:rFonts w:ascii="Consolas" w:hAnsi="Consolas"/>
                <w:sz w:val="28"/>
              </w:rPr>
            </w:pPr>
            <w:r w:rsidRPr="00F93289">
              <w:rPr>
                <w:rFonts w:ascii="Consolas" w:hAnsi="Consolas"/>
                <w:sz w:val="28"/>
              </w:rPr>
              <w:t xml:space="preserve">No. </w:t>
            </w:r>
            <w:proofErr w:type="spellStart"/>
            <w:r w:rsidRPr="00F93289">
              <w:rPr>
                <w:rFonts w:ascii="Consolas" w:hAnsi="Consolas"/>
                <w:sz w:val="28"/>
              </w:rPr>
              <w:t>Rows</w:t>
            </w:r>
            <w:proofErr w:type="spellEnd"/>
            <w:r w:rsidRPr="00F93289">
              <w:rPr>
                <w:rFonts w:ascii="Consolas" w:hAnsi="Consolas"/>
                <w:sz w:val="28"/>
              </w:rPr>
              <w:t xml:space="preserve"> in </w:t>
            </w:r>
            <w:proofErr w:type="spellStart"/>
            <w:r w:rsidRPr="00F93289">
              <w:rPr>
                <w:rFonts w:ascii="Consolas" w:hAnsi="Consolas"/>
                <w:sz w:val="28"/>
              </w:rPr>
              <w:t>Result</w:t>
            </w:r>
            <w:proofErr w:type="spellEnd"/>
            <w:r w:rsidRPr="00F93289">
              <w:rPr>
                <w:rFonts w:ascii="Consolas" w:hAnsi="Consolas"/>
                <w:sz w:val="28"/>
              </w:rPr>
              <w:t>:</w:t>
            </w:r>
          </w:p>
        </w:tc>
      </w:tr>
      <w:tr w:rsidR="00501632" w:rsidRPr="00F93289" w14:paraId="118EED45" w14:textId="77777777" w:rsidTr="003818C4">
        <w:trPr>
          <w:trHeight w:val="192"/>
        </w:trPr>
        <w:tc>
          <w:tcPr>
            <w:tcW w:w="11052" w:type="dxa"/>
            <w:tcBorders>
              <w:right w:val="single" w:sz="4" w:space="0" w:color="auto"/>
            </w:tcBorders>
          </w:tcPr>
          <w:p w14:paraId="30B8241E" w14:textId="08608B4E" w:rsidR="00501632" w:rsidRPr="00F93289" w:rsidRDefault="00DD453C" w:rsidP="003818C4">
            <w:pPr>
              <w:rPr>
                <w:rFonts w:ascii="Consolas" w:hAnsi="Consolas"/>
                <w:sz w:val="28"/>
                <w:lang w:val="en-US"/>
              </w:rPr>
            </w:pPr>
            <w:proofErr w:type="spellStart"/>
            <w:r>
              <w:rPr>
                <w:rFonts w:ascii="Consolas" w:hAnsi="Consolas"/>
                <w:lang w:val="en-US"/>
              </w:rPr>
              <w:t>fdsfsfsfds</w:t>
            </w:r>
            <w:proofErr w:type="spellEnd"/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653F" w14:textId="77777777" w:rsidR="00501632" w:rsidRPr="00F93289" w:rsidRDefault="00501632" w:rsidP="003818C4">
            <w:pPr>
              <w:jc w:val="center"/>
              <w:rPr>
                <w:rFonts w:ascii="Consolas" w:hAnsi="Consolas"/>
                <w:sz w:val="28"/>
                <w:lang w:val="en-US"/>
              </w:rPr>
            </w:pPr>
          </w:p>
        </w:tc>
      </w:tr>
      <w:tr w:rsidR="00501632" w:rsidRPr="00F93289" w14:paraId="7DA0AF03" w14:textId="77777777" w:rsidTr="003818C4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33311934" w14:textId="77777777" w:rsidR="00501632" w:rsidRPr="00F93289" w:rsidRDefault="00501632" w:rsidP="003818C4">
            <w:pPr>
              <w:rPr>
                <w:rFonts w:ascii="Consolas" w:hAnsi="Consolas"/>
                <w:sz w:val="28"/>
              </w:rPr>
            </w:pPr>
            <w:r>
              <w:rPr>
                <w:rFonts w:ascii="Consolas" w:hAnsi="Consolas"/>
                <w:sz w:val="28"/>
              </w:rPr>
              <w:t xml:space="preserve">SQL </w:t>
            </w:r>
            <w:proofErr w:type="spellStart"/>
            <w:r w:rsidRPr="00F93289">
              <w:rPr>
                <w:rFonts w:ascii="Consolas" w:hAnsi="Consolas"/>
                <w:sz w:val="28"/>
              </w:rPr>
              <w:t>Code</w:t>
            </w:r>
            <w:proofErr w:type="spellEnd"/>
            <w:r w:rsidRPr="00F93289">
              <w:rPr>
                <w:rFonts w:ascii="Consolas" w:hAnsi="Consolas"/>
                <w:sz w:val="28"/>
              </w:rPr>
              <w:t xml:space="preserve"> (No </w:t>
            </w:r>
            <w:proofErr w:type="spellStart"/>
            <w:r w:rsidRPr="00F93289">
              <w:rPr>
                <w:rFonts w:ascii="Consolas" w:hAnsi="Consolas"/>
                <w:sz w:val="28"/>
              </w:rPr>
              <w:t>image</w:t>
            </w:r>
            <w:proofErr w:type="spellEnd"/>
            <w:r w:rsidRPr="00F93289">
              <w:rPr>
                <w:rFonts w:ascii="Consolas" w:hAnsi="Consolas"/>
                <w:sz w:val="28"/>
              </w:rPr>
              <w:t>) :</w:t>
            </w:r>
          </w:p>
        </w:tc>
      </w:tr>
      <w:tr w:rsidR="00501632" w:rsidRPr="00F93289" w14:paraId="42554969" w14:textId="77777777" w:rsidTr="003818C4">
        <w:trPr>
          <w:trHeight w:val="285"/>
        </w:trPr>
        <w:tc>
          <w:tcPr>
            <w:tcW w:w="14454" w:type="dxa"/>
            <w:gridSpan w:val="2"/>
          </w:tcPr>
          <w:p w14:paraId="1866FF1A" w14:textId="77777777" w:rsidR="00501632" w:rsidRPr="00F93289" w:rsidRDefault="00501632" w:rsidP="003818C4">
            <w:pPr>
              <w:rPr>
                <w:rFonts w:ascii="Consolas" w:hAnsi="Consolas"/>
                <w:sz w:val="28"/>
                <w:lang w:val="en-US"/>
              </w:rPr>
            </w:pPr>
          </w:p>
        </w:tc>
      </w:tr>
      <w:tr w:rsidR="00501632" w:rsidRPr="00F93289" w14:paraId="3294497E" w14:textId="77777777" w:rsidTr="003818C4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5CEE0720" w14:textId="7A803A2A" w:rsidR="00501632" w:rsidRPr="00F93289" w:rsidRDefault="00501632" w:rsidP="003818C4">
            <w:pPr>
              <w:rPr>
                <w:rFonts w:ascii="Consolas" w:hAnsi="Consolas"/>
                <w:sz w:val="28"/>
                <w:lang w:val="en-US"/>
              </w:rPr>
            </w:pPr>
            <w:r>
              <w:rPr>
                <w:rFonts w:ascii="Consolas" w:hAnsi="Consolas"/>
                <w:sz w:val="28"/>
                <w:lang w:val="en-US"/>
              </w:rPr>
              <w:t>Result (Image</w:t>
            </w:r>
            <w:r w:rsidR="00CC5547">
              <w:rPr>
                <w:rFonts w:ascii="Consolas" w:hAnsi="Consolas"/>
                <w:sz w:val="28"/>
                <w:lang w:val="en-US"/>
              </w:rPr>
              <w:t xml:space="preserve"> or Text</w:t>
            </w:r>
            <w:r>
              <w:rPr>
                <w:rFonts w:ascii="Consolas" w:hAnsi="Consolas"/>
                <w:sz w:val="28"/>
                <w:lang w:val="en-US"/>
              </w:rPr>
              <w:t>)</w:t>
            </w:r>
          </w:p>
        </w:tc>
      </w:tr>
      <w:tr w:rsidR="00501632" w:rsidRPr="00F93289" w14:paraId="4F9D9CCA" w14:textId="77777777" w:rsidTr="003818C4">
        <w:trPr>
          <w:trHeight w:val="285"/>
        </w:trPr>
        <w:tc>
          <w:tcPr>
            <w:tcW w:w="14454" w:type="dxa"/>
            <w:gridSpan w:val="2"/>
          </w:tcPr>
          <w:p w14:paraId="7DD42BB4" w14:textId="77777777" w:rsidR="00501632" w:rsidRPr="00F93289" w:rsidRDefault="00501632" w:rsidP="003818C4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</w:p>
        </w:tc>
      </w:tr>
      <w:tr w:rsidR="00730E0A" w:rsidRPr="00F93289" w14:paraId="42A0D148" w14:textId="77777777" w:rsidTr="00730E0A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4E26D406" w14:textId="39B67EC7" w:rsidR="00730E0A" w:rsidRPr="00F93289" w:rsidRDefault="00730E0A" w:rsidP="00730E0A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  <w:r>
              <w:rPr>
                <w:rFonts w:ascii="Consolas" w:hAnsi="Consolas"/>
                <w:noProof/>
                <w:sz w:val="28"/>
                <w:lang w:val="en-US" w:eastAsia="es-MX"/>
              </w:rPr>
              <w:t>Comentarios</w:t>
            </w:r>
          </w:p>
        </w:tc>
      </w:tr>
      <w:tr w:rsidR="00730E0A" w:rsidRPr="00F93289" w14:paraId="22975A5E" w14:textId="77777777" w:rsidTr="003818C4">
        <w:trPr>
          <w:trHeight w:val="285"/>
        </w:trPr>
        <w:tc>
          <w:tcPr>
            <w:tcW w:w="14454" w:type="dxa"/>
            <w:gridSpan w:val="2"/>
          </w:tcPr>
          <w:p w14:paraId="1ED31347" w14:textId="77777777" w:rsidR="00730E0A" w:rsidRDefault="00730E0A" w:rsidP="00730E0A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</w:p>
        </w:tc>
      </w:tr>
    </w:tbl>
    <w:p w14:paraId="55C1E846" w14:textId="77777777" w:rsidR="00F93289" w:rsidRDefault="00F93289" w:rsidP="00355B7B">
      <w:pPr>
        <w:rPr>
          <w:rFonts w:ascii="Consolas" w:hAnsi="Consolas"/>
          <w:lang w:val="en-US"/>
        </w:rPr>
      </w:pPr>
    </w:p>
    <w:p w14:paraId="127A0763" w14:textId="743E8520" w:rsidR="00F93289" w:rsidRDefault="00F93289" w:rsidP="00355B7B">
      <w:pPr>
        <w:rPr>
          <w:rFonts w:ascii="Consolas" w:hAnsi="Consolas"/>
          <w:lang w:val="en-US"/>
        </w:rPr>
      </w:pPr>
    </w:p>
    <w:p w14:paraId="1D86048E" w14:textId="77777777" w:rsidR="00F93289" w:rsidRPr="00355B7B" w:rsidRDefault="00F93289" w:rsidP="00355B7B">
      <w:pPr>
        <w:rPr>
          <w:rFonts w:ascii="Consolas" w:hAnsi="Consolas"/>
          <w:lang w:val="en-US"/>
        </w:rPr>
      </w:pPr>
    </w:p>
    <w:sectPr w:rsidR="00F93289" w:rsidRPr="00355B7B" w:rsidSect="00A37B8E">
      <w:headerReference w:type="default" r:id="rId9"/>
      <w:footerReference w:type="default" r:id="rId10"/>
      <w:footerReference w:type="first" r:id="rId11"/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3626F8" w14:textId="77777777" w:rsidR="00025F88" w:rsidRDefault="00025F88">
      <w:r>
        <w:separator/>
      </w:r>
    </w:p>
  </w:endnote>
  <w:endnote w:type="continuationSeparator" w:id="0">
    <w:p w14:paraId="29919DDF" w14:textId="77777777" w:rsidR="00025F88" w:rsidRDefault="00025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Garamond Pro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45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26"/>
      <w:gridCol w:w="3489"/>
      <w:gridCol w:w="9639"/>
    </w:tblGrid>
    <w:tr w:rsidR="00886B46" w14:paraId="16D5FF88" w14:textId="77777777" w:rsidTr="00B81180">
      <w:tc>
        <w:tcPr>
          <w:tcW w:w="1326" w:type="dxa"/>
        </w:tcPr>
        <w:p w14:paraId="2AA8E497" w14:textId="62A3429F" w:rsidR="00886B46" w:rsidRPr="00652969" w:rsidRDefault="00886B46" w:rsidP="00DD1961">
          <w:pPr>
            <w:pStyle w:val="Piedepgina"/>
            <w:rPr>
              <w:rFonts w:ascii="Consolas" w:hAnsi="Consolas"/>
              <w:b/>
              <w:bCs/>
              <w:sz w:val="16"/>
              <w:szCs w:val="16"/>
            </w:rPr>
          </w:pP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t xml:space="preserve">Pág. </w: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begin"/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instrText xml:space="preserve"> PAGE </w:instrTex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separate"/>
          </w:r>
          <w:r w:rsidR="00DD453C">
            <w:rPr>
              <w:rFonts w:ascii="Consolas" w:hAnsi="Consolas" w:cs="Arial"/>
              <w:b/>
              <w:bCs/>
              <w:noProof/>
              <w:sz w:val="16"/>
              <w:szCs w:val="16"/>
              <w:lang w:val="es-MX"/>
            </w:rPr>
            <w:t>2</w: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end"/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t xml:space="preserve"> de </w: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begin"/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instrText xml:space="preserve"> NUMPAGES </w:instrTex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separate"/>
          </w:r>
          <w:r w:rsidR="00DD453C">
            <w:rPr>
              <w:rFonts w:ascii="Consolas" w:hAnsi="Consolas" w:cs="Arial"/>
              <w:b/>
              <w:bCs/>
              <w:noProof/>
              <w:sz w:val="16"/>
              <w:szCs w:val="16"/>
              <w:lang w:val="es-MX"/>
            </w:rPr>
            <w:t>2</w: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end"/>
          </w:r>
        </w:p>
      </w:tc>
      <w:tc>
        <w:tcPr>
          <w:tcW w:w="3489" w:type="dxa"/>
        </w:tcPr>
        <w:p w14:paraId="2C563C43" w14:textId="77777777" w:rsidR="00886B46" w:rsidRPr="00652969" w:rsidRDefault="00886B46" w:rsidP="006D6C68">
          <w:pPr>
            <w:pStyle w:val="Piedepgina"/>
            <w:rPr>
              <w:rFonts w:ascii="Consolas" w:hAnsi="Consolas"/>
              <w:b/>
              <w:bCs/>
            </w:rPr>
          </w:pPr>
          <w:r w:rsidRPr="00652969">
            <w:rPr>
              <w:rFonts w:ascii="Consolas" w:hAnsi="Consolas"/>
              <w:b/>
              <w:bCs/>
              <w:sz w:val="20"/>
              <w:szCs w:val="20"/>
            </w:rPr>
            <w:t>Comentario:</w:t>
          </w:r>
          <w:r w:rsidR="0095647F" w:rsidRPr="00652969">
            <w:rPr>
              <w:rFonts w:ascii="Consolas" w:hAnsi="Consolas"/>
              <w:b/>
              <w:bCs/>
              <w:sz w:val="20"/>
              <w:szCs w:val="20"/>
            </w:rPr>
            <w:t xml:space="preserve"> </w:t>
          </w:r>
        </w:p>
      </w:tc>
      <w:tc>
        <w:tcPr>
          <w:tcW w:w="9639" w:type="dxa"/>
        </w:tcPr>
        <w:p w14:paraId="0352B427" w14:textId="4042CBC5" w:rsidR="00355B7B" w:rsidRPr="00652969" w:rsidRDefault="00886B46" w:rsidP="00F81BA9">
          <w:pPr>
            <w:pStyle w:val="Piedepgina"/>
            <w:rPr>
              <w:rFonts w:ascii="Consolas" w:hAnsi="Consolas"/>
              <w:b/>
              <w:bCs/>
              <w:sz w:val="20"/>
              <w:szCs w:val="20"/>
            </w:rPr>
          </w:pPr>
          <w:r w:rsidRPr="00652969">
            <w:rPr>
              <w:rFonts w:ascii="Consolas" w:hAnsi="Consolas"/>
              <w:b/>
              <w:bCs/>
              <w:sz w:val="20"/>
              <w:szCs w:val="20"/>
            </w:rPr>
            <w:t>Aprobado por</w:t>
          </w:r>
          <w:r w:rsidR="005A218C" w:rsidRPr="00652969">
            <w:rPr>
              <w:rFonts w:ascii="Consolas" w:hAnsi="Consolas"/>
              <w:b/>
              <w:bCs/>
              <w:sz w:val="20"/>
              <w:szCs w:val="20"/>
            </w:rPr>
            <w:t xml:space="preserve">: </w:t>
          </w:r>
        </w:p>
      </w:tc>
    </w:tr>
  </w:tbl>
  <w:p w14:paraId="2AB8C333" w14:textId="77777777" w:rsidR="00E80A4F" w:rsidRDefault="00E80A4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910"/>
      <w:gridCol w:w="2634"/>
    </w:tblGrid>
    <w:tr w:rsidR="00E80A4F" w14:paraId="488E038F" w14:textId="77777777">
      <w:tc>
        <w:tcPr>
          <w:tcW w:w="6910" w:type="dxa"/>
        </w:tcPr>
        <w:p w14:paraId="6B37B51B" w14:textId="77777777" w:rsidR="00E80A4F" w:rsidRDefault="00E80A4F">
          <w:pPr>
            <w:pStyle w:val="Piedepgina"/>
            <w:jc w:val="both"/>
          </w:pPr>
          <w:r>
            <w:rPr>
              <w:b/>
              <w:bCs/>
            </w:rPr>
            <w:t xml:space="preserve">Comentario:   </w:t>
          </w:r>
        </w:p>
        <w:p w14:paraId="532BAE11" w14:textId="77777777" w:rsidR="00E80A4F" w:rsidRDefault="00E80A4F">
          <w:pPr>
            <w:pStyle w:val="Piedepgina"/>
            <w:jc w:val="both"/>
          </w:pPr>
        </w:p>
      </w:tc>
      <w:tc>
        <w:tcPr>
          <w:tcW w:w="2634" w:type="dxa"/>
        </w:tcPr>
        <w:p w14:paraId="4DC19353" w14:textId="77777777" w:rsidR="00E80A4F" w:rsidRDefault="00E80A4F" w:rsidP="00B6631E">
          <w:pPr>
            <w:ind w:left="1620" w:hanging="1620"/>
            <w:rPr>
              <w:sz w:val="16"/>
              <w:szCs w:val="16"/>
            </w:rPr>
          </w:pPr>
          <w:r>
            <w:rPr>
              <w:sz w:val="16"/>
              <w:szCs w:val="16"/>
            </w:rPr>
            <w:t>F</w:t>
          </w:r>
          <w:r w:rsidRPr="00B6631E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VR</w:t>
          </w:r>
          <w:r w:rsidRPr="00B6631E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7</w:t>
          </w:r>
          <w:r w:rsidRPr="00B6631E">
            <w:rPr>
              <w:sz w:val="16"/>
              <w:szCs w:val="16"/>
            </w:rPr>
            <w:t xml:space="preserve"> </w:t>
          </w:r>
        </w:p>
        <w:p w14:paraId="163DA621" w14:textId="77777777" w:rsidR="00E80A4F" w:rsidRPr="00B6631E" w:rsidRDefault="00E80A4F" w:rsidP="00B6631E">
          <w:pPr>
            <w:ind w:left="1620" w:hanging="1620"/>
            <w:rPr>
              <w:sz w:val="16"/>
              <w:szCs w:val="16"/>
            </w:rPr>
          </w:pPr>
          <w:r w:rsidRPr="00B6631E">
            <w:rPr>
              <w:sz w:val="16"/>
              <w:szCs w:val="16"/>
            </w:rPr>
            <w:t xml:space="preserve">Revisión: </w:t>
          </w:r>
          <w:r>
            <w:rPr>
              <w:sz w:val="16"/>
              <w:szCs w:val="16"/>
            </w:rPr>
            <w:t>2</w:t>
          </w:r>
        </w:p>
        <w:p w14:paraId="561B04B2" w14:textId="77777777" w:rsidR="00E80A4F" w:rsidRPr="00B6631E" w:rsidRDefault="00E80A4F" w:rsidP="00177791">
          <w:pPr>
            <w:ind w:left="1620" w:hanging="1620"/>
            <w:rPr>
              <w:sz w:val="16"/>
              <w:szCs w:val="16"/>
            </w:rPr>
          </w:pPr>
          <w:r w:rsidRPr="00B6631E">
            <w:rPr>
              <w:sz w:val="16"/>
              <w:szCs w:val="16"/>
            </w:rPr>
            <w:t xml:space="preserve">Fecha de </w:t>
          </w:r>
          <w:r>
            <w:rPr>
              <w:sz w:val="16"/>
              <w:szCs w:val="16"/>
            </w:rPr>
            <w:t>Revisión</w:t>
          </w:r>
          <w:r w:rsidRPr="00B6631E">
            <w:rPr>
              <w:sz w:val="16"/>
              <w:szCs w:val="16"/>
            </w:rPr>
            <w:t>:</w:t>
          </w:r>
          <w:r>
            <w:rPr>
              <w:sz w:val="16"/>
              <w:szCs w:val="16"/>
            </w:rPr>
            <w:t xml:space="preserve"> 28 </w:t>
          </w:r>
          <w:proofErr w:type="gramStart"/>
          <w:r>
            <w:rPr>
              <w:sz w:val="16"/>
              <w:szCs w:val="16"/>
            </w:rPr>
            <w:t>Febrero</w:t>
          </w:r>
          <w:proofErr w:type="gramEnd"/>
          <w:r>
            <w:rPr>
              <w:sz w:val="16"/>
              <w:szCs w:val="16"/>
            </w:rPr>
            <w:t xml:space="preserve"> 2006</w:t>
          </w:r>
        </w:p>
        <w:p w14:paraId="65901028" w14:textId="77777777" w:rsidR="00E80A4F" w:rsidRDefault="00E80A4F" w:rsidP="00B6631E">
          <w:pPr>
            <w:ind w:left="1620" w:hanging="1620"/>
            <w:rPr>
              <w:sz w:val="16"/>
              <w:szCs w:val="16"/>
            </w:rPr>
          </w:pPr>
        </w:p>
        <w:p w14:paraId="62C8B328" w14:textId="77777777" w:rsidR="00E80A4F" w:rsidRDefault="00E80A4F" w:rsidP="00177791">
          <w:pPr>
            <w:ind w:left="1620" w:hanging="1620"/>
          </w:pPr>
        </w:p>
      </w:tc>
    </w:tr>
  </w:tbl>
  <w:p w14:paraId="0B2B72B9" w14:textId="77777777" w:rsidR="00E80A4F" w:rsidRDefault="00E80A4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5AE506" w14:textId="77777777" w:rsidR="00025F88" w:rsidRDefault="00025F88">
      <w:r>
        <w:separator/>
      </w:r>
    </w:p>
  </w:footnote>
  <w:footnote w:type="continuationSeparator" w:id="0">
    <w:p w14:paraId="523DBE0B" w14:textId="77777777" w:rsidR="00025F88" w:rsidRDefault="00025F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6CE077" w14:textId="77777777" w:rsidR="00881F25" w:rsidRDefault="00881F25" w:rsidP="00881F25">
    <w:pPr>
      <w:pStyle w:val="Encabezado"/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DD3B7A" wp14:editId="730A5D58">
              <wp:simplePos x="0" y="0"/>
              <wp:positionH relativeFrom="column">
                <wp:posOffset>2862470</wp:posOffset>
              </wp:positionH>
              <wp:positionV relativeFrom="paragraph">
                <wp:posOffset>46742</wp:posOffset>
              </wp:positionV>
              <wp:extent cx="3982278" cy="657225"/>
              <wp:effectExtent l="0" t="0" r="0" b="9525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2278" cy="6572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4F6169" w14:textId="183B71AA" w:rsidR="00881F25" w:rsidRPr="00652969" w:rsidRDefault="00652969" w:rsidP="00652969">
                          <w:pPr>
                            <w:rPr>
                              <w:rFonts w:ascii="Consolas" w:hAnsi="Consolas"/>
                              <w:sz w:val="28"/>
                              <w:lang w:val="es-MX"/>
                            </w:rPr>
                          </w:pPr>
                          <w:r>
                            <w:rPr>
                              <w:rFonts w:ascii="Consolas" w:hAnsi="Consolas"/>
                              <w:sz w:val="28"/>
                              <w:lang w:val="es-MX"/>
                            </w:rPr>
                            <w:t xml:space="preserve">          </w:t>
                          </w:r>
                          <w:r w:rsidR="00881F25" w:rsidRPr="00652969">
                            <w:rPr>
                              <w:rFonts w:ascii="Consolas" w:hAnsi="Consolas"/>
                              <w:sz w:val="28"/>
                              <w:lang w:val="es-MX"/>
                            </w:rPr>
                            <w:t>Formato de evaluación</w:t>
                          </w:r>
                        </w:p>
                        <w:p w14:paraId="4A58E7E3" w14:textId="77777777" w:rsidR="00881F25" w:rsidRPr="00652969" w:rsidRDefault="00881F25" w:rsidP="00652969">
                          <w:pPr>
                            <w:jc w:val="center"/>
                            <w:rPr>
                              <w:rFonts w:ascii="Consolas" w:hAnsi="Consolas"/>
                              <w:sz w:val="28"/>
                              <w:lang w:val="es-MX"/>
                            </w:rPr>
                          </w:pPr>
                          <w:r w:rsidRPr="00652969">
                            <w:rPr>
                              <w:rFonts w:ascii="Consolas" w:hAnsi="Consolas"/>
                              <w:sz w:val="28"/>
                              <w:lang w:val="es-MX"/>
                            </w:rPr>
                            <w:t>F-71-I Rev. 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DD3B7A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225.4pt;margin-top:3.7pt;width:313.55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" fillcolor="white [3201]" stroked="f" strokeweight=".5pt">
              <v:textbox>
                <w:txbxContent>
                  <w:p w14:paraId="524F6169" w14:textId="183B71AA" w:rsidR="00881F25" w:rsidRPr="00652969" w:rsidRDefault="00652969" w:rsidP="00652969">
                    <w:pPr>
                      <w:rPr>
                        <w:rFonts w:ascii="Consolas" w:hAnsi="Consolas"/>
                        <w:sz w:val="28"/>
                        <w:lang w:val="es-MX"/>
                      </w:rPr>
                    </w:pPr>
                    <w:r>
                      <w:rPr>
                        <w:rFonts w:ascii="Consolas" w:hAnsi="Consolas"/>
                        <w:sz w:val="28"/>
                        <w:lang w:val="es-MX"/>
                      </w:rPr>
                      <w:t xml:space="preserve">          </w:t>
                    </w:r>
                    <w:r w:rsidR="00881F25" w:rsidRPr="00652969">
                      <w:rPr>
                        <w:rFonts w:ascii="Consolas" w:hAnsi="Consolas"/>
                        <w:sz w:val="28"/>
                        <w:lang w:val="es-MX"/>
                      </w:rPr>
                      <w:t>Formato de evaluación</w:t>
                    </w:r>
                  </w:p>
                  <w:p w14:paraId="4A58E7E3" w14:textId="77777777" w:rsidR="00881F25" w:rsidRPr="00652969" w:rsidRDefault="00881F25" w:rsidP="00652969">
                    <w:pPr>
                      <w:jc w:val="center"/>
                      <w:rPr>
                        <w:rFonts w:ascii="Consolas" w:hAnsi="Consolas"/>
                        <w:sz w:val="28"/>
                        <w:lang w:val="es-MX"/>
                      </w:rPr>
                    </w:pPr>
                    <w:r w:rsidRPr="00652969">
                      <w:rPr>
                        <w:rFonts w:ascii="Consolas" w:hAnsi="Consolas"/>
                        <w:sz w:val="28"/>
                        <w:lang w:val="es-MX"/>
                      </w:rPr>
                      <w:t>F-71-I Rev. C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MX" w:eastAsia="es-MX"/>
      </w:rPr>
      <w:drawing>
        <wp:inline distT="0" distB="0" distL="0" distR="0" wp14:anchorId="7FAC9332" wp14:editId="1A97F2EE">
          <wp:extent cx="1190625" cy="620197"/>
          <wp:effectExtent l="0" t="0" r="0" b="889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0740" cy="6254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845B2"/>
    <w:multiLevelType w:val="hybridMultilevel"/>
    <w:tmpl w:val="D570C37C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13152E04"/>
    <w:multiLevelType w:val="hybridMultilevel"/>
    <w:tmpl w:val="13D0796C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D4F43"/>
    <w:multiLevelType w:val="hybridMultilevel"/>
    <w:tmpl w:val="1120515A"/>
    <w:lvl w:ilvl="0" w:tplc="48F8B5CE"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3" w15:restartNumberingAfterBreak="0">
    <w:nsid w:val="21F4353C"/>
    <w:multiLevelType w:val="hybridMultilevel"/>
    <w:tmpl w:val="4DE4B17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02E2C"/>
    <w:multiLevelType w:val="hybridMultilevel"/>
    <w:tmpl w:val="3514AB4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46F26"/>
    <w:multiLevelType w:val="hybridMultilevel"/>
    <w:tmpl w:val="AC769AB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64D0B"/>
    <w:multiLevelType w:val="hybridMultilevel"/>
    <w:tmpl w:val="2BB897E4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B603B8"/>
    <w:multiLevelType w:val="hybridMultilevel"/>
    <w:tmpl w:val="AEE0629C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6D5357"/>
    <w:multiLevelType w:val="hybridMultilevel"/>
    <w:tmpl w:val="7A2C67BA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49144AA7"/>
    <w:multiLevelType w:val="hybridMultilevel"/>
    <w:tmpl w:val="D34496C8"/>
    <w:lvl w:ilvl="0" w:tplc="080A0011">
      <w:start w:val="1"/>
      <w:numFmt w:val="decimal"/>
      <w:lvlText w:val="%1)"/>
      <w:lvlJc w:val="left"/>
      <w:pPr>
        <w:ind w:left="360" w:hanging="360"/>
      </w:pPr>
    </w:lvl>
    <w:lvl w:ilvl="1" w:tplc="080A0019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C6117D"/>
    <w:multiLevelType w:val="hybridMultilevel"/>
    <w:tmpl w:val="4DE4B17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A17B7"/>
    <w:multiLevelType w:val="hybridMultilevel"/>
    <w:tmpl w:val="E45898C2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515164"/>
    <w:multiLevelType w:val="hybridMultilevel"/>
    <w:tmpl w:val="7738407A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95503C"/>
    <w:multiLevelType w:val="hybridMultilevel"/>
    <w:tmpl w:val="4DE4B17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03742"/>
    <w:multiLevelType w:val="hybridMultilevel"/>
    <w:tmpl w:val="61D6D9B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D63EBE"/>
    <w:multiLevelType w:val="hybridMultilevel"/>
    <w:tmpl w:val="9D66025C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F7569A"/>
    <w:multiLevelType w:val="hybridMultilevel"/>
    <w:tmpl w:val="290278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110AF"/>
    <w:multiLevelType w:val="hybridMultilevel"/>
    <w:tmpl w:val="A99AE9B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2F1550"/>
    <w:multiLevelType w:val="hybridMultilevel"/>
    <w:tmpl w:val="61D6D9B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9B6E07"/>
    <w:multiLevelType w:val="hybridMultilevel"/>
    <w:tmpl w:val="8020C21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0"/>
  </w:num>
  <w:num w:numId="5">
    <w:abstractNumId w:val="14"/>
  </w:num>
  <w:num w:numId="6">
    <w:abstractNumId w:val="18"/>
  </w:num>
  <w:num w:numId="7">
    <w:abstractNumId w:val="16"/>
  </w:num>
  <w:num w:numId="8">
    <w:abstractNumId w:val="4"/>
  </w:num>
  <w:num w:numId="9">
    <w:abstractNumId w:val="12"/>
  </w:num>
  <w:num w:numId="10">
    <w:abstractNumId w:val="1"/>
  </w:num>
  <w:num w:numId="11">
    <w:abstractNumId w:val="17"/>
  </w:num>
  <w:num w:numId="12">
    <w:abstractNumId w:val="15"/>
  </w:num>
  <w:num w:numId="13">
    <w:abstractNumId w:val="9"/>
  </w:num>
  <w:num w:numId="14">
    <w:abstractNumId w:val="11"/>
  </w:num>
  <w:num w:numId="15">
    <w:abstractNumId w:val="6"/>
  </w:num>
  <w:num w:numId="16">
    <w:abstractNumId w:val="10"/>
  </w:num>
  <w:num w:numId="17">
    <w:abstractNumId w:val="13"/>
  </w:num>
  <w:num w:numId="18">
    <w:abstractNumId w:val="3"/>
  </w:num>
  <w:num w:numId="19">
    <w:abstractNumId w:val="5"/>
  </w:num>
  <w:num w:numId="20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7ewtLSwNDI2MzZT0lEKTi0uzszPAykwrQUAT8nmZSwAAAA="/>
  </w:docVars>
  <w:rsids>
    <w:rsidRoot w:val="00522694"/>
    <w:rsid w:val="00002C83"/>
    <w:rsid w:val="00003CB5"/>
    <w:rsid w:val="00004450"/>
    <w:rsid w:val="000117BF"/>
    <w:rsid w:val="00012E47"/>
    <w:rsid w:val="00015359"/>
    <w:rsid w:val="00016A98"/>
    <w:rsid w:val="000251EC"/>
    <w:rsid w:val="00025F88"/>
    <w:rsid w:val="00027732"/>
    <w:rsid w:val="00031681"/>
    <w:rsid w:val="00036673"/>
    <w:rsid w:val="00041964"/>
    <w:rsid w:val="000510E6"/>
    <w:rsid w:val="0007228F"/>
    <w:rsid w:val="00072CE5"/>
    <w:rsid w:val="00083E04"/>
    <w:rsid w:val="000870D4"/>
    <w:rsid w:val="0008774F"/>
    <w:rsid w:val="000879FB"/>
    <w:rsid w:val="0009469A"/>
    <w:rsid w:val="0009482A"/>
    <w:rsid w:val="000A4C77"/>
    <w:rsid w:val="000C0520"/>
    <w:rsid w:val="000C18CF"/>
    <w:rsid w:val="000C3D41"/>
    <w:rsid w:val="000D2B0D"/>
    <w:rsid w:val="000D54B6"/>
    <w:rsid w:val="000D5691"/>
    <w:rsid w:val="000D6B6A"/>
    <w:rsid w:val="000E0E26"/>
    <w:rsid w:val="000E4416"/>
    <w:rsid w:val="000E69EB"/>
    <w:rsid w:val="000F5EFA"/>
    <w:rsid w:val="00104B58"/>
    <w:rsid w:val="00106D27"/>
    <w:rsid w:val="00112945"/>
    <w:rsid w:val="00122177"/>
    <w:rsid w:val="001229DA"/>
    <w:rsid w:val="001241F9"/>
    <w:rsid w:val="00124A86"/>
    <w:rsid w:val="00141126"/>
    <w:rsid w:val="0014140B"/>
    <w:rsid w:val="00143385"/>
    <w:rsid w:val="00143DFB"/>
    <w:rsid w:val="001440AA"/>
    <w:rsid w:val="00145F0F"/>
    <w:rsid w:val="001510C4"/>
    <w:rsid w:val="00151D97"/>
    <w:rsid w:val="00156DE6"/>
    <w:rsid w:val="00156FC6"/>
    <w:rsid w:val="00157BD9"/>
    <w:rsid w:val="00161CF7"/>
    <w:rsid w:val="0016307C"/>
    <w:rsid w:val="00171836"/>
    <w:rsid w:val="00171C46"/>
    <w:rsid w:val="00173B5C"/>
    <w:rsid w:val="00177791"/>
    <w:rsid w:val="00181794"/>
    <w:rsid w:val="00183A08"/>
    <w:rsid w:val="00183ECF"/>
    <w:rsid w:val="00187D18"/>
    <w:rsid w:val="001A3AC7"/>
    <w:rsid w:val="001B23E8"/>
    <w:rsid w:val="001B7280"/>
    <w:rsid w:val="001C451A"/>
    <w:rsid w:val="001C4A5F"/>
    <w:rsid w:val="001D34A0"/>
    <w:rsid w:val="001D555E"/>
    <w:rsid w:val="001D72B7"/>
    <w:rsid w:val="001F0189"/>
    <w:rsid w:val="001F14E8"/>
    <w:rsid w:val="00201341"/>
    <w:rsid w:val="00203830"/>
    <w:rsid w:val="00204612"/>
    <w:rsid w:val="00207901"/>
    <w:rsid w:val="0021001E"/>
    <w:rsid w:val="00216D40"/>
    <w:rsid w:val="002203F8"/>
    <w:rsid w:val="00221334"/>
    <w:rsid w:val="002226D2"/>
    <w:rsid w:val="00222D5B"/>
    <w:rsid w:val="00223716"/>
    <w:rsid w:val="00223F9A"/>
    <w:rsid w:val="0023046B"/>
    <w:rsid w:val="00230B7B"/>
    <w:rsid w:val="00233240"/>
    <w:rsid w:val="002365BA"/>
    <w:rsid w:val="002378BB"/>
    <w:rsid w:val="002405DB"/>
    <w:rsid w:val="00245055"/>
    <w:rsid w:val="0025356C"/>
    <w:rsid w:val="00254B21"/>
    <w:rsid w:val="002573A2"/>
    <w:rsid w:val="0026256E"/>
    <w:rsid w:val="00264680"/>
    <w:rsid w:val="0027541E"/>
    <w:rsid w:val="00275ED7"/>
    <w:rsid w:val="0027636D"/>
    <w:rsid w:val="00277F96"/>
    <w:rsid w:val="0028453B"/>
    <w:rsid w:val="002922DD"/>
    <w:rsid w:val="00297B30"/>
    <w:rsid w:val="002A376C"/>
    <w:rsid w:val="002A3794"/>
    <w:rsid w:val="002A5FE0"/>
    <w:rsid w:val="002C079F"/>
    <w:rsid w:val="002C3930"/>
    <w:rsid w:val="002D2248"/>
    <w:rsid w:val="002D23E7"/>
    <w:rsid w:val="002D3211"/>
    <w:rsid w:val="002D3E40"/>
    <w:rsid w:val="002E5E1C"/>
    <w:rsid w:val="002F124A"/>
    <w:rsid w:val="002F6542"/>
    <w:rsid w:val="003021EF"/>
    <w:rsid w:val="003052A9"/>
    <w:rsid w:val="00307565"/>
    <w:rsid w:val="00313556"/>
    <w:rsid w:val="00320235"/>
    <w:rsid w:val="00322296"/>
    <w:rsid w:val="00333671"/>
    <w:rsid w:val="00342804"/>
    <w:rsid w:val="00354BED"/>
    <w:rsid w:val="00354F35"/>
    <w:rsid w:val="00354FD8"/>
    <w:rsid w:val="00355B7B"/>
    <w:rsid w:val="003659C0"/>
    <w:rsid w:val="003668BC"/>
    <w:rsid w:val="00386A4A"/>
    <w:rsid w:val="003914FA"/>
    <w:rsid w:val="00391C27"/>
    <w:rsid w:val="00396688"/>
    <w:rsid w:val="003A5C2B"/>
    <w:rsid w:val="003A619E"/>
    <w:rsid w:val="003B0D9E"/>
    <w:rsid w:val="003C5686"/>
    <w:rsid w:val="003C7B57"/>
    <w:rsid w:val="003E5501"/>
    <w:rsid w:val="003E7191"/>
    <w:rsid w:val="003F2CCB"/>
    <w:rsid w:val="003F4E15"/>
    <w:rsid w:val="004020E5"/>
    <w:rsid w:val="00402830"/>
    <w:rsid w:val="00405A09"/>
    <w:rsid w:val="004063B6"/>
    <w:rsid w:val="00410B45"/>
    <w:rsid w:val="00410D3E"/>
    <w:rsid w:val="004139AF"/>
    <w:rsid w:val="004164CF"/>
    <w:rsid w:val="0042467D"/>
    <w:rsid w:val="00435702"/>
    <w:rsid w:val="0043614E"/>
    <w:rsid w:val="00437BB4"/>
    <w:rsid w:val="00453DB2"/>
    <w:rsid w:val="00470D69"/>
    <w:rsid w:val="0047511A"/>
    <w:rsid w:val="004769FA"/>
    <w:rsid w:val="00477AAE"/>
    <w:rsid w:val="00480798"/>
    <w:rsid w:val="00481D88"/>
    <w:rsid w:val="004958E3"/>
    <w:rsid w:val="004A7E1B"/>
    <w:rsid w:val="004B7D26"/>
    <w:rsid w:val="004C2C47"/>
    <w:rsid w:val="004D31AB"/>
    <w:rsid w:val="004D61D2"/>
    <w:rsid w:val="004D6E80"/>
    <w:rsid w:val="004D709D"/>
    <w:rsid w:val="004E2808"/>
    <w:rsid w:val="004E649B"/>
    <w:rsid w:val="004F4332"/>
    <w:rsid w:val="004F5135"/>
    <w:rsid w:val="00501632"/>
    <w:rsid w:val="005064D5"/>
    <w:rsid w:val="00506F98"/>
    <w:rsid w:val="005074F5"/>
    <w:rsid w:val="00510FEB"/>
    <w:rsid w:val="00511BF2"/>
    <w:rsid w:val="00512D05"/>
    <w:rsid w:val="00522694"/>
    <w:rsid w:val="00525D95"/>
    <w:rsid w:val="005306D4"/>
    <w:rsid w:val="00531627"/>
    <w:rsid w:val="005403F0"/>
    <w:rsid w:val="005443D5"/>
    <w:rsid w:val="00547F5A"/>
    <w:rsid w:val="005618C0"/>
    <w:rsid w:val="005637E4"/>
    <w:rsid w:val="00563994"/>
    <w:rsid w:val="005731D9"/>
    <w:rsid w:val="00574C6A"/>
    <w:rsid w:val="00574E89"/>
    <w:rsid w:val="005838CC"/>
    <w:rsid w:val="00587E74"/>
    <w:rsid w:val="00591087"/>
    <w:rsid w:val="00591913"/>
    <w:rsid w:val="00594822"/>
    <w:rsid w:val="00594AA3"/>
    <w:rsid w:val="0059566F"/>
    <w:rsid w:val="005A218C"/>
    <w:rsid w:val="005B01CD"/>
    <w:rsid w:val="005B2BDE"/>
    <w:rsid w:val="005B5F70"/>
    <w:rsid w:val="005C082D"/>
    <w:rsid w:val="005C1C8C"/>
    <w:rsid w:val="005C64C1"/>
    <w:rsid w:val="005D0AA9"/>
    <w:rsid w:val="005E1DFC"/>
    <w:rsid w:val="005E3476"/>
    <w:rsid w:val="005F644E"/>
    <w:rsid w:val="005F6CA3"/>
    <w:rsid w:val="006028A7"/>
    <w:rsid w:val="00602C11"/>
    <w:rsid w:val="0061711C"/>
    <w:rsid w:val="006173E2"/>
    <w:rsid w:val="00624F95"/>
    <w:rsid w:val="0062695F"/>
    <w:rsid w:val="00631588"/>
    <w:rsid w:val="00637361"/>
    <w:rsid w:val="00641024"/>
    <w:rsid w:val="006461A5"/>
    <w:rsid w:val="00652969"/>
    <w:rsid w:val="0065663C"/>
    <w:rsid w:val="00665F24"/>
    <w:rsid w:val="006721CA"/>
    <w:rsid w:val="00674696"/>
    <w:rsid w:val="006A67FA"/>
    <w:rsid w:val="006B367C"/>
    <w:rsid w:val="006B46A0"/>
    <w:rsid w:val="006B6021"/>
    <w:rsid w:val="006D0550"/>
    <w:rsid w:val="006D3FA1"/>
    <w:rsid w:val="006D6C68"/>
    <w:rsid w:val="006E0182"/>
    <w:rsid w:val="006E2C42"/>
    <w:rsid w:val="006E5C52"/>
    <w:rsid w:val="006E6FBB"/>
    <w:rsid w:val="006F79AD"/>
    <w:rsid w:val="0070427D"/>
    <w:rsid w:val="00711D5D"/>
    <w:rsid w:val="00713444"/>
    <w:rsid w:val="00720CDE"/>
    <w:rsid w:val="007219B6"/>
    <w:rsid w:val="00723805"/>
    <w:rsid w:val="007263EC"/>
    <w:rsid w:val="00730E0A"/>
    <w:rsid w:val="00732816"/>
    <w:rsid w:val="00734D5B"/>
    <w:rsid w:val="00744F2F"/>
    <w:rsid w:val="007553B9"/>
    <w:rsid w:val="007557C3"/>
    <w:rsid w:val="00760522"/>
    <w:rsid w:val="00760C9F"/>
    <w:rsid w:val="0076571A"/>
    <w:rsid w:val="00774BC9"/>
    <w:rsid w:val="00777920"/>
    <w:rsid w:val="00782389"/>
    <w:rsid w:val="007864D5"/>
    <w:rsid w:val="00791282"/>
    <w:rsid w:val="007A2E74"/>
    <w:rsid w:val="007B264D"/>
    <w:rsid w:val="007B3BAD"/>
    <w:rsid w:val="007C04FD"/>
    <w:rsid w:val="007C7892"/>
    <w:rsid w:val="007E426C"/>
    <w:rsid w:val="007E4DA1"/>
    <w:rsid w:val="007E578B"/>
    <w:rsid w:val="007F0751"/>
    <w:rsid w:val="007F1077"/>
    <w:rsid w:val="007F2357"/>
    <w:rsid w:val="007F2593"/>
    <w:rsid w:val="007F4455"/>
    <w:rsid w:val="00800E9A"/>
    <w:rsid w:val="00807787"/>
    <w:rsid w:val="00807FD4"/>
    <w:rsid w:val="00811720"/>
    <w:rsid w:val="00813A37"/>
    <w:rsid w:val="008163B4"/>
    <w:rsid w:val="0082323B"/>
    <w:rsid w:val="00827659"/>
    <w:rsid w:val="008320EE"/>
    <w:rsid w:val="00832F93"/>
    <w:rsid w:val="00835154"/>
    <w:rsid w:val="00836752"/>
    <w:rsid w:val="008408D7"/>
    <w:rsid w:val="00841291"/>
    <w:rsid w:val="008434FA"/>
    <w:rsid w:val="00844523"/>
    <w:rsid w:val="008523E5"/>
    <w:rsid w:val="00863355"/>
    <w:rsid w:val="0086790E"/>
    <w:rsid w:val="00881F25"/>
    <w:rsid w:val="008848F1"/>
    <w:rsid w:val="00886B46"/>
    <w:rsid w:val="008917A8"/>
    <w:rsid w:val="008930A2"/>
    <w:rsid w:val="008936F8"/>
    <w:rsid w:val="0089392C"/>
    <w:rsid w:val="008A68F7"/>
    <w:rsid w:val="008A7B65"/>
    <w:rsid w:val="008B05AF"/>
    <w:rsid w:val="008B4718"/>
    <w:rsid w:val="008B579D"/>
    <w:rsid w:val="008B7950"/>
    <w:rsid w:val="008B7CF4"/>
    <w:rsid w:val="008C70A2"/>
    <w:rsid w:val="008D3151"/>
    <w:rsid w:val="008E002F"/>
    <w:rsid w:val="008E089C"/>
    <w:rsid w:val="008F7E73"/>
    <w:rsid w:val="00904F43"/>
    <w:rsid w:val="00912849"/>
    <w:rsid w:val="00914D4B"/>
    <w:rsid w:val="00920B7A"/>
    <w:rsid w:val="00931790"/>
    <w:rsid w:val="00933A56"/>
    <w:rsid w:val="00936372"/>
    <w:rsid w:val="00937089"/>
    <w:rsid w:val="009371A5"/>
    <w:rsid w:val="00941AFB"/>
    <w:rsid w:val="009468A3"/>
    <w:rsid w:val="0095647F"/>
    <w:rsid w:val="00956F60"/>
    <w:rsid w:val="00971940"/>
    <w:rsid w:val="00971E17"/>
    <w:rsid w:val="00972D5F"/>
    <w:rsid w:val="009736E9"/>
    <w:rsid w:val="0097392B"/>
    <w:rsid w:val="00975497"/>
    <w:rsid w:val="009756AC"/>
    <w:rsid w:val="009769A2"/>
    <w:rsid w:val="00990BBE"/>
    <w:rsid w:val="009A26AF"/>
    <w:rsid w:val="009B0879"/>
    <w:rsid w:val="009B3393"/>
    <w:rsid w:val="009B3725"/>
    <w:rsid w:val="009B718D"/>
    <w:rsid w:val="009B794A"/>
    <w:rsid w:val="009C114D"/>
    <w:rsid w:val="009C33DC"/>
    <w:rsid w:val="009C35ED"/>
    <w:rsid w:val="009E53BE"/>
    <w:rsid w:val="009E5DA3"/>
    <w:rsid w:val="009F3523"/>
    <w:rsid w:val="00A04647"/>
    <w:rsid w:val="00A04670"/>
    <w:rsid w:val="00A0648F"/>
    <w:rsid w:val="00A15C92"/>
    <w:rsid w:val="00A1609E"/>
    <w:rsid w:val="00A202C7"/>
    <w:rsid w:val="00A2313A"/>
    <w:rsid w:val="00A249C1"/>
    <w:rsid w:val="00A3133B"/>
    <w:rsid w:val="00A355C5"/>
    <w:rsid w:val="00A3571A"/>
    <w:rsid w:val="00A37B8E"/>
    <w:rsid w:val="00A46A1A"/>
    <w:rsid w:val="00A518A9"/>
    <w:rsid w:val="00A5481E"/>
    <w:rsid w:val="00A54E34"/>
    <w:rsid w:val="00A617A3"/>
    <w:rsid w:val="00A66813"/>
    <w:rsid w:val="00A70D3B"/>
    <w:rsid w:val="00A92C5F"/>
    <w:rsid w:val="00A94C8C"/>
    <w:rsid w:val="00AA2194"/>
    <w:rsid w:val="00AA65F4"/>
    <w:rsid w:val="00AA7080"/>
    <w:rsid w:val="00AC471F"/>
    <w:rsid w:val="00AD1206"/>
    <w:rsid w:val="00AD21A4"/>
    <w:rsid w:val="00AD52B5"/>
    <w:rsid w:val="00AF0806"/>
    <w:rsid w:val="00AF3B58"/>
    <w:rsid w:val="00AF4689"/>
    <w:rsid w:val="00AF7BDE"/>
    <w:rsid w:val="00B03C86"/>
    <w:rsid w:val="00B11DE5"/>
    <w:rsid w:val="00B12881"/>
    <w:rsid w:val="00B22595"/>
    <w:rsid w:val="00B310CD"/>
    <w:rsid w:val="00B3199B"/>
    <w:rsid w:val="00B31D3D"/>
    <w:rsid w:val="00B320CD"/>
    <w:rsid w:val="00B43893"/>
    <w:rsid w:val="00B50747"/>
    <w:rsid w:val="00B51086"/>
    <w:rsid w:val="00B51C36"/>
    <w:rsid w:val="00B549C9"/>
    <w:rsid w:val="00B56316"/>
    <w:rsid w:val="00B60126"/>
    <w:rsid w:val="00B61B34"/>
    <w:rsid w:val="00B6631E"/>
    <w:rsid w:val="00B667CD"/>
    <w:rsid w:val="00B72AAD"/>
    <w:rsid w:val="00B75DBA"/>
    <w:rsid w:val="00B81131"/>
    <w:rsid w:val="00B81180"/>
    <w:rsid w:val="00B8152B"/>
    <w:rsid w:val="00B86BB4"/>
    <w:rsid w:val="00B91435"/>
    <w:rsid w:val="00BA262E"/>
    <w:rsid w:val="00BA663B"/>
    <w:rsid w:val="00BA69DE"/>
    <w:rsid w:val="00BB207C"/>
    <w:rsid w:val="00BC0CBA"/>
    <w:rsid w:val="00BC2B4A"/>
    <w:rsid w:val="00BC4A09"/>
    <w:rsid w:val="00BE6292"/>
    <w:rsid w:val="00BE6567"/>
    <w:rsid w:val="00BF1BEE"/>
    <w:rsid w:val="00BF1D32"/>
    <w:rsid w:val="00BF3219"/>
    <w:rsid w:val="00BF66C6"/>
    <w:rsid w:val="00C004F4"/>
    <w:rsid w:val="00C00D54"/>
    <w:rsid w:val="00C035B2"/>
    <w:rsid w:val="00C16171"/>
    <w:rsid w:val="00C23894"/>
    <w:rsid w:val="00C23D54"/>
    <w:rsid w:val="00C35C34"/>
    <w:rsid w:val="00C37F79"/>
    <w:rsid w:val="00C454D3"/>
    <w:rsid w:val="00C462FA"/>
    <w:rsid w:val="00C5626C"/>
    <w:rsid w:val="00C6646B"/>
    <w:rsid w:val="00C7005B"/>
    <w:rsid w:val="00C708C7"/>
    <w:rsid w:val="00C725E5"/>
    <w:rsid w:val="00C743BE"/>
    <w:rsid w:val="00C81DCD"/>
    <w:rsid w:val="00C877DB"/>
    <w:rsid w:val="00C96A9C"/>
    <w:rsid w:val="00CA1091"/>
    <w:rsid w:val="00CA5306"/>
    <w:rsid w:val="00CA686D"/>
    <w:rsid w:val="00CB134F"/>
    <w:rsid w:val="00CB609A"/>
    <w:rsid w:val="00CB7391"/>
    <w:rsid w:val="00CC5547"/>
    <w:rsid w:val="00CC5E40"/>
    <w:rsid w:val="00CD2BD7"/>
    <w:rsid w:val="00CD2E41"/>
    <w:rsid w:val="00CE0D18"/>
    <w:rsid w:val="00CE177D"/>
    <w:rsid w:val="00CE1FBD"/>
    <w:rsid w:val="00CE3CEA"/>
    <w:rsid w:val="00CF3255"/>
    <w:rsid w:val="00D05A72"/>
    <w:rsid w:val="00D151A4"/>
    <w:rsid w:val="00D23919"/>
    <w:rsid w:val="00D3475B"/>
    <w:rsid w:val="00D34C5F"/>
    <w:rsid w:val="00D35E2F"/>
    <w:rsid w:val="00D35F32"/>
    <w:rsid w:val="00D4213B"/>
    <w:rsid w:val="00D42751"/>
    <w:rsid w:val="00D47D74"/>
    <w:rsid w:val="00D51A13"/>
    <w:rsid w:val="00D51F73"/>
    <w:rsid w:val="00D522A5"/>
    <w:rsid w:val="00D57DB6"/>
    <w:rsid w:val="00D636DC"/>
    <w:rsid w:val="00D64C0F"/>
    <w:rsid w:val="00D70609"/>
    <w:rsid w:val="00D7414E"/>
    <w:rsid w:val="00D90CE6"/>
    <w:rsid w:val="00D91A4D"/>
    <w:rsid w:val="00D92DF0"/>
    <w:rsid w:val="00D95C57"/>
    <w:rsid w:val="00D9622A"/>
    <w:rsid w:val="00D9700E"/>
    <w:rsid w:val="00D978F5"/>
    <w:rsid w:val="00DB721F"/>
    <w:rsid w:val="00DD1961"/>
    <w:rsid w:val="00DD453C"/>
    <w:rsid w:val="00DD52AA"/>
    <w:rsid w:val="00DE2BAB"/>
    <w:rsid w:val="00DE435E"/>
    <w:rsid w:val="00DF0217"/>
    <w:rsid w:val="00DF1893"/>
    <w:rsid w:val="00DF2372"/>
    <w:rsid w:val="00DF462A"/>
    <w:rsid w:val="00DF4699"/>
    <w:rsid w:val="00DF61AF"/>
    <w:rsid w:val="00DF7F0B"/>
    <w:rsid w:val="00E07DE8"/>
    <w:rsid w:val="00E10330"/>
    <w:rsid w:val="00E10E0C"/>
    <w:rsid w:val="00E16B4F"/>
    <w:rsid w:val="00E23EDC"/>
    <w:rsid w:val="00E24138"/>
    <w:rsid w:val="00E25FE4"/>
    <w:rsid w:val="00E36431"/>
    <w:rsid w:val="00E36A0F"/>
    <w:rsid w:val="00E36C9D"/>
    <w:rsid w:val="00E518C7"/>
    <w:rsid w:val="00E52E0F"/>
    <w:rsid w:val="00E53B91"/>
    <w:rsid w:val="00E55674"/>
    <w:rsid w:val="00E62AB6"/>
    <w:rsid w:val="00E630EE"/>
    <w:rsid w:val="00E63392"/>
    <w:rsid w:val="00E67276"/>
    <w:rsid w:val="00E705E3"/>
    <w:rsid w:val="00E7414F"/>
    <w:rsid w:val="00E80A4F"/>
    <w:rsid w:val="00E80E6C"/>
    <w:rsid w:val="00E82127"/>
    <w:rsid w:val="00E82D08"/>
    <w:rsid w:val="00E847F3"/>
    <w:rsid w:val="00E84FE2"/>
    <w:rsid w:val="00E92025"/>
    <w:rsid w:val="00EA0F04"/>
    <w:rsid w:val="00EA2FB2"/>
    <w:rsid w:val="00EB019D"/>
    <w:rsid w:val="00EB359F"/>
    <w:rsid w:val="00EC18CB"/>
    <w:rsid w:val="00ED4B7F"/>
    <w:rsid w:val="00ED6355"/>
    <w:rsid w:val="00ED73FD"/>
    <w:rsid w:val="00EF5D87"/>
    <w:rsid w:val="00F0774A"/>
    <w:rsid w:val="00F1053B"/>
    <w:rsid w:val="00F15350"/>
    <w:rsid w:val="00F30601"/>
    <w:rsid w:val="00F36397"/>
    <w:rsid w:val="00F45EE9"/>
    <w:rsid w:val="00F466AF"/>
    <w:rsid w:val="00F557BA"/>
    <w:rsid w:val="00F55A46"/>
    <w:rsid w:val="00F64832"/>
    <w:rsid w:val="00F674AD"/>
    <w:rsid w:val="00F73AC3"/>
    <w:rsid w:val="00F7537A"/>
    <w:rsid w:val="00F76E1F"/>
    <w:rsid w:val="00F81BA9"/>
    <w:rsid w:val="00F832EA"/>
    <w:rsid w:val="00F87D3B"/>
    <w:rsid w:val="00F87F8E"/>
    <w:rsid w:val="00F93289"/>
    <w:rsid w:val="00F93F19"/>
    <w:rsid w:val="00F94394"/>
    <w:rsid w:val="00F96E51"/>
    <w:rsid w:val="00FA0AC3"/>
    <w:rsid w:val="00FA348F"/>
    <w:rsid w:val="00FB0807"/>
    <w:rsid w:val="00FB6147"/>
    <w:rsid w:val="00FB6E7E"/>
    <w:rsid w:val="00FB7581"/>
    <w:rsid w:val="00FB7E4A"/>
    <w:rsid w:val="00FC401A"/>
    <w:rsid w:val="00FD0CAF"/>
    <w:rsid w:val="00FD0F71"/>
    <w:rsid w:val="00FE231C"/>
    <w:rsid w:val="00FE4215"/>
    <w:rsid w:val="00FE4B6F"/>
    <w:rsid w:val="00FE73B2"/>
    <w:rsid w:val="00FF2889"/>
    <w:rsid w:val="00FF3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86AA62"/>
  <w15:chartTrackingRefBased/>
  <w15:docId w15:val="{2E857A2E-E599-4ED7-8C6C-8E076C38D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126"/>
    <w:rPr>
      <w:sz w:val="24"/>
      <w:szCs w:val="24"/>
      <w:lang w:val="es-ES" w:eastAsia="es-ES"/>
    </w:rPr>
  </w:style>
  <w:style w:type="paragraph" w:styleId="Ttulo9">
    <w:name w:val="heading 9"/>
    <w:basedOn w:val="Normal"/>
    <w:next w:val="Normal"/>
    <w:qFormat/>
    <w:rsid w:val="00D05A72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1">
    <w:name w:val="Título1"/>
    <w:basedOn w:val="Normal"/>
    <w:qFormat/>
    <w:pPr>
      <w:jc w:val="center"/>
    </w:pPr>
    <w:rPr>
      <w:b/>
      <w:bCs/>
    </w:rPr>
  </w:style>
  <w:style w:type="paragraph" w:styleId="Subttulo">
    <w:name w:val="Subtitle"/>
    <w:basedOn w:val="Normal"/>
    <w:qFormat/>
    <w:pPr>
      <w:jc w:val="center"/>
    </w:pPr>
    <w:rPr>
      <w:i/>
      <w:iCs/>
    </w:rPr>
  </w:style>
  <w:style w:type="paragraph" w:styleId="Encabezado">
    <w:name w:val="header"/>
    <w:basedOn w:val="Normal"/>
    <w:link w:val="EncabezadoCar"/>
    <w:uiPriority w:val="99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</w:style>
  <w:style w:type="paragraph" w:styleId="Sangra2detindependiente">
    <w:name w:val="Body Text Indent 2"/>
    <w:basedOn w:val="Normal"/>
    <w:pPr>
      <w:ind w:left="540" w:hanging="540"/>
      <w:jc w:val="both"/>
    </w:pPr>
  </w:style>
  <w:style w:type="paragraph" w:styleId="Textoindependiente">
    <w:name w:val="Body Text"/>
    <w:basedOn w:val="Normal"/>
    <w:link w:val="TextoindependienteCar"/>
    <w:rsid w:val="006E5C52"/>
    <w:pPr>
      <w:spacing w:after="120"/>
    </w:pPr>
  </w:style>
  <w:style w:type="character" w:customStyle="1" w:styleId="TextoindependienteCar">
    <w:name w:val="Texto independiente Car"/>
    <w:link w:val="Textoindependiente"/>
    <w:rsid w:val="006E5C52"/>
    <w:rPr>
      <w:sz w:val="24"/>
      <w:szCs w:val="24"/>
    </w:rPr>
  </w:style>
  <w:style w:type="paragraph" w:customStyle="1" w:styleId="Default">
    <w:name w:val="Default"/>
    <w:rsid w:val="006E5C52"/>
    <w:pPr>
      <w:autoSpaceDE w:val="0"/>
      <w:autoSpaceDN w:val="0"/>
      <w:adjustRightInd w:val="0"/>
    </w:pPr>
    <w:rPr>
      <w:rFonts w:ascii="Adobe Garamond Pro" w:hAnsi="Adobe Garamond Pro" w:cs="Adobe Garamond Pro"/>
      <w:color w:val="000000"/>
      <w:sz w:val="24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rsid w:val="00B43893"/>
    <w:pPr>
      <w:spacing w:after="120" w:line="480" w:lineRule="auto"/>
    </w:pPr>
  </w:style>
  <w:style w:type="character" w:customStyle="1" w:styleId="Textoindependiente2Car">
    <w:name w:val="Texto independiente 2 Car"/>
    <w:link w:val="Textoindependiente2"/>
    <w:rsid w:val="00B43893"/>
    <w:rPr>
      <w:sz w:val="24"/>
      <w:szCs w:val="24"/>
    </w:rPr>
  </w:style>
  <w:style w:type="paragraph" w:styleId="Textodeglobo">
    <w:name w:val="Balloon Text"/>
    <w:basedOn w:val="Normal"/>
    <w:link w:val="TextodegloboCar"/>
    <w:rsid w:val="0007228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07228F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F7537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EncabezadoCar">
    <w:name w:val="Encabezado Car"/>
    <w:basedOn w:val="Fuentedeprrafopredeter"/>
    <w:link w:val="Encabezado"/>
    <w:uiPriority w:val="99"/>
    <w:rsid w:val="00881F25"/>
    <w:rPr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A94C8C"/>
    <w:pPr>
      <w:ind w:left="720"/>
      <w:contextualSpacing/>
    </w:pPr>
  </w:style>
  <w:style w:type="paragraph" w:styleId="Sinespaciado">
    <w:name w:val="No Spacing"/>
    <w:link w:val="SinespaciadoCar"/>
    <w:uiPriority w:val="1"/>
    <w:qFormat/>
    <w:rsid w:val="00B12881"/>
    <w:rPr>
      <w:sz w:val="24"/>
      <w:szCs w:val="24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C004F4"/>
    <w:rPr>
      <w:sz w:val="24"/>
      <w:szCs w:val="24"/>
      <w:lang w:val="es-ES" w:eastAsia="es-E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C004F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05477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1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1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66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4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40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7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39599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223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128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19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01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452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BA68F-7751-426E-8C0C-7B4075307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2</Pages>
  <Words>163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POLITECNICA DE AGUASCALIENTES</vt:lpstr>
    </vt:vector>
  </TitlesOfParts>
  <Company>UPA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POLITECNICA DE AGUASCALIENTES</dc:title>
  <dc:subject/>
  <dc:creator>Luis Humberto Cruz A.</dc:creator>
  <cp:keywords/>
  <cp:lastModifiedBy>ISEI</cp:lastModifiedBy>
  <cp:revision>40</cp:revision>
  <cp:lastPrinted>2022-07-25T23:36:00Z</cp:lastPrinted>
  <dcterms:created xsi:type="dcterms:W3CDTF">2022-07-15T14:36:00Z</dcterms:created>
  <dcterms:modified xsi:type="dcterms:W3CDTF">2023-10-02T20:26:00Z</dcterms:modified>
</cp:coreProperties>
</file>